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62D42" w14:textId="3C025BD1" w:rsidR="001D0415" w:rsidRPr="00BC2C5A" w:rsidRDefault="001D0415" w:rsidP="00B71F4E">
      <w:pPr>
        <w:spacing w:line="300" w:lineRule="auto"/>
        <w:jc w:val="center"/>
        <w:rPr>
          <w:b/>
          <w:bCs/>
          <w:color w:val="000000" w:themeColor="text1"/>
          <w:kern w:val="0"/>
          <w:sz w:val="30"/>
          <w:szCs w:val="30"/>
        </w:rPr>
      </w:pPr>
      <w:r w:rsidRPr="00BC2C5A">
        <w:rPr>
          <w:b/>
          <w:bCs/>
          <w:color w:val="000000" w:themeColor="text1"/>
          <w:kern w:val="0"/>
          <w:sz w:val="30"/>
          <w:szCs w:val="30"/>
        </w:rPr>
        <w:t>题目</w:t>
      </w:r>
      <w:r w:rsidRPr="00BC2C5A">
        <w:rPr>
          <w:rFonts w:hint="eastAsia"/>
          <w:b/>
          <w:bCs/>
          <w:color w:val="000000" w:themeColor="text1"/>
          <w:kern w:val="0"/>
          <w:sz w:val="30"/>
          <w:szCs w:val="30"/>
        </w:rPr>
        <w:t>（小三号宋体、加粗、居中）</w:t>
      </w:r>
    </w:p>
    <w:p w14:paraId="11631984" w14:textId="77777777" w:rsidR="001D0415" w:rsidRDefault="001D0415" w:rsidP="001D0415">
      <w:pPr>
        <w:spacing w:line="300" w:lineRule="auto"/>
        <w:jc w:val="center"/>
        <w:rPr>
          <w:rFonts w:ascii="楷体" w:eastAsia="楷体" w:hAnsi="楷体"/>
          <w:bCs/>
          <w:color w:val="000000" w:themeColor="text1"/>
          <w:kern w:val="0"/>
          <w:sz w:val="22"/>
          <w:szCs w:val="24"/>
        </w:rPr>
      </w:pPr>
      <w:r>
        <w:rPr>
          <w:rFonts w:ascii="楷体" w:eastAsia="楷体" w:hAnsi="楷体" w:hint="eastAsia"/>
          <w:bCs/>
          <w:color w:val="000000" w:themeColor="text1"/>
          <w:kern w:val="0"/>
          <w:sz w:val="22"/>
          <w:szCs w:val="24"/>
        </w:rPr>
        <w:t>（空一行）</w:t>
      </w:r>
    </w:p>
    <w:p w14:paraId="21D69CF2" w14:textId="3DCEBAAC" w:rsidR="001D0415" w:rsidRPr="00BC2C5A" w:rsidRDefault="001D0415" w:rsidP="001D0415">
      <w:pPr>
        <w:spacing w:line="300" w:lineRule="auto"/>
        <w:jc w:val="center"/>
        <w:rPr>
          <w:rFonts w:ascii="楷体" w:eastAsia="楷体" w:hAnsi="楷体"/>
          <w:bCs/>
          <w:color w:val="000000" w:themeColor="text1"/>
          <w:kern w:val="0"/>
          <w:sz w:val="24"/>
          <w:szCs w:val="24"/>
        </w:rPr>
      </w:pPr>
      <w:r w:rsidRPr="00BC2C5A">
        <w:rPr>
          <w:rFonts w:ascii="楷体" w:eastAsia="楷体" w:hAnsi="楷体" w:hint="eastAsia"/>
          <w:bCs/>
          <w:color w:val="000000" w:themeColor="text1"/>
          <w:kern w:val="0"/>
          <w:sz w:val="24"/>
          <w:szCs w:val="24"/>
        </w:rPr>
        <w:t>张三，李四，</w:t>
      </w:r>
      <w:r w:rsidR="00E13CBA">
        <w:rPr>
          <w:rFonts w:ascii="楷体" w:eastAsia="楷体" w:hAnsi="楷体"/>
          <w:bCs/>
          <w:color w:val="000000" w:themeColor="text1"/>
          <w:kern w:val="0"/>
          <w:sz w:val="24"/>
          <w:szCs w:val="24"/>
        </w:rPr>
        <w:t>…</w:t>
      </w:r>
      <w:r w:rsidRPr="00BC2C5A">
        <w:rPr>
          <w:rFonts w:ascii="楷体" w:eastAsia="楷体" w:hAnsi="楷体" w:hint="eastAsia"/>
          <w:bCs/>
          <w:color w:val="000000" w:themeColor="text1"/>
          <w:kern w:val="0"/>
          <w:sz w:val="24"/>
          <w:szCs w:val="24"/>
        </w:rPr>
        <w:t>（小四号楷体）</w:t>
      </w:r>
    </w:p>
    <w:p w14:paraId="27EE3CFC" w14:textId="77777777" w:rsidR="001D0415" w:rsidRPr="00BC2C5A" w:rsidRDefault="001D0415" w:rsidP="001D0415">
      <w:pPr>
        <w:spacing w:line="300" w:lineRule="auto"/>
        <w:jc w:val="center"/>
        <w:rPr>
          <w:rFonts w:ascii="楷体" w:eastAsia="楷体" w:hAnsi="楷体"/>
          <w:bCs/>
          <w:color w:val="000000" w:themeColor="text1"/>
          <w:kern w:val="0"/>
          <w:sz w:val="24"/>
          <w:szCs w:val="24"/>
        </w:rPr>
      </w:pPr>
      <w:r w:rsidRPr="00BC2C5A">
        <w:rPr>
          <w:rFonts w:ascii="楷体" w:eastAsia="楷体" w:hAnsi="楷体" w:hint="eastAsia"/>
          <w:bCs/>
          <w:color w:val="000000" w:themeColor="text1"/>
          <w:kern w:val="0"/>
          <w:sz w:val="24"/>
          <w:szCs w:val="24"/>
        </w:rPr>
        <w:t>（空一行）</w:t>
      </w:r>
    </w:p>
    <w:p w14:paraId="79A64F9B" w14:textId="54E79037" w:rsidR="001D0415" w:rsidRPr="00B71F4E" w:rsidRDefault="001D0415" w:rsidP="00B71F4E">
      <w:pPr>
        <w:spacing w:line="300" w:lineRule="auto"/>
        <w:ind w:firstLineChars="200" w:firstLine="420"/>
        <w:jc w:val="left"/>
        <w:rPr>
          <w:rFonts w:ascii="Times New Roman" w:eastAsiaTheme="majorEastAsia" w:hAnsi="Times New Roman" w:cs="Times New Roman"/>
          <w:bCs/>
          <w:color w:val="000000" w:themeColor="text1"/>
          <w:kern w:val="0"/>
          <w:szCs w:val="21"/>
        </w:rPr>
      </w:pPr>
      <w:r w:rsidRPr="00B71F4E">
        <w:rPr>
          <w:rFonts w:ascii="Times New Roman" w:eastAsiaTheme="majorEastAsia" w:hAnsi="Times New Roman" w:cs="Times New Roman"/>
          <w:bCs/>
          <w:color w:val="000000" w:themeColor="text1"/>
          <w:kern w:val="0"/>
          <w:szCs w:val="21"/>
        </w:rPr>
        <w:t>摘要正文：</w:t>
      </w:r>
      <w:bookmarkStart w:id="0" w:name="OLE_LINK1"/>
      <w:bookmarkStart w:id="1" w:name="OLE_LINK2"/>
      <w:r w:rsidRPr="00B71F4E">
        <w:rPr>
          <w:rFonts w:ascii="Times New Roman" w:eastAsiaTheme="majorEastAsia" w:hAnsi="Times New Roman" w:cs="Times New Roman"/>
          <w:bCs/>
          <w:color w:val="000000" w:themeColor="text1"/>
          <w:kern w:val="0"/>
          <w:szCs w:val="21"/>
        </w:rPr>
        <w:t>五号宋体、</w:t>
      </w:r>
      <w:r w:rsidRPr="00B71F4E">
        <w:rPr>
          <w:rFonts w:ascii="Times New Roman" w:eastAsiaTheme="majorEastAsia" w:hAnsi="Times New Roman" w:cs="Times New Roman"/>
          <w:bCs/>
          <w:color w:val="000000" w:themeColor="text1"/>
          <w:kern w:val="0"/>
          <w:szCs w:val="21"/>
        </w:rPr>
        <w:t>1.25</w:t>
      </w:r>
      <w:r w:rsidRPr="00B71F4E">
        <w:rPr>
          <w:rFonts w:ascii="Times New Roman" w:eastAsiaTheme="majorEastAsia" w:hAnsi="Times New Roman" w:cs="Times New Roman"/>
          <w:bCs/>
          <w:color w:val="000000" w:themeColor="text1"/>
          <w:kern w:val="0"/>
          <w:szCs w:val="21"/>
        </w:rPr>
        <w:t>倍行距。</w:t>
      </w:r>
      <w:r w:rsidRPr="00B71F4E">
        <w:rPr>
          <w:rFonts w:ascii="Times New Roman" w:eastAsiaTheme="majorEastAsia" w:hAnsi="Times New Roman" w:cs="Times New Roman" w:hint="eastAsia"/>
          <w:bCs/>
          <w:color w:val="000000" w:themeColor="text1"/>
          <w:kern w:val="0"/>
          <w:szCs w:val="21"/>
        </w:rPr>
        <w:t>主要内容包括研究方法、主要结果及其科学意义等</w:t>
      </w:r>
      <w:r w:rsidR="009156BC">
        <w:rPr>
          <w:rFonts w:ascii="Times New Roman" w:eastAsiaTheme="majorEastAsia" w:hAnsi="Times New Roman" w:cs="Times New Roman" w:hint="eastAsia"/>
          <w:bCs/>
          <w:color w:val="000000" w:themeColor="text1"/>
          <w:kern w:val="0"/>
          <w:szCs w:val="21"/>
        </w:rPr>
        <w:t>。</w:t>
      </w:r>
      <w:r w:rsidR="003A2791" w:rsidRPr="003A2791">
        <w:rPr>
          <w:rFonts w:ascii="Times New Roman" w:eastAsiaTheme="majorEastAsia" w:hAnsi="Times New Roman" w:cs="Times New Roman" w:hint="eastAsia"/>
          <w:b/>
          <w:color w:val="000000" w:themeColor="text1"/>
          <w:kern w:val="0"/>
          <w:szCs w:val="21"/>
          <w:highlight w:val="yellow"/>
        </w:rPr>
        <w:t>中文、英文摘要，二选一即可。</w:t>
      </w:r>
      <w:r w:rsidR="00BC2C5A">
        <w:rPr>
          <w:rFonts w:ascii="Times New Roman" w:eastAsiaTheme="majorEastAsia" w:hAnsi="Times New Roman" w:cs="Times New Roman" w:hint="eastAsia"/>
          <w:bCs/>
          <w:color w:val="000000" w:themeColor="text1"/>
          <w:kern w:val="0"/>
          <w:szCs w:val="21"/>
        </w:rPr>
        <w:t xml:space="preserve">    </w:t>
      </w:r>
      <w:bookmarkEnd w:id="0"/>
      <w:bookmarkEnd w:id="1"/>
      <w:r w:rsidR="00BC2C5A">
        <w:rPr>
          <w:rFonts w:ascii="Times New Roman" w:eastAsiaTheme="majorEastAsia" w:hAnsi="Times New Roman" w:cs="Times New Roman" w:hint="eastAsia"/>
          <w:bCs/>
          <w:color w:val="000000" w:themeColor="text1"/>
          <w:kern w:val="0"/>
          <w:szCs w:val="21"/>
        </w:rPr>
        <w:t xml:space="preserve">    </w:t>
      </w:r>
    </w:p>
    <w:p w14:paraId="7C48F91F" w14:textId="77777777" w:rsidR="001D0415" w:rsidRDefault="001D0415" w:rsidP="001D0415">
      <w:pPr>
        <w:spacing w:line="300" w:lineRule="auto"/>
        <w:jc w:val="left"/>
        <w:rPr>
          <w:rFonts w:ascii="Times New Roman" w:eastAsiaTheme="majorEastAsia" w:hAnsi="Times New Roman" w:cs="Times New Roman"/>
          <w:bCs/>
          <w:color w:val="000000" w:themeColor="text1"/>
          <w:kern w:val="0"/>
          <w:sz w:val="22"/>
          <w:szCs w:val="24"/>
        </w:rPr>
      </w:pPr>
    </w:p>
    <w:p w14:paraId="6B4CE01C" w14:textId="2816C5B1" w:rsidR="00EE6F1B" w:rsidRDefault="004E3BA8" w:rsidP="00EE6F1B">
      <w:pPr>
        <w:autoSpaceDE w:val="0"/>
        <w:autoSpaceDN w:val="0"/>
        <w:jc w:val="center"/>
        <w:rPr>
          <w:sz w:val="24"/>
        </w:rPr>
      </w:pPr>
      <w:r w:rsidRPr="004E3BA8">
        <w:rPr>
          <w:noProof/>
          <w:sz w:val="24"/>
        </w:rPr>
        <mc:AlternateContent>
          <mc:Choice Requires="wps">
            <w:drawing>
              <wp:inline distT="0" distB="0" distL="0" distR="0" wp14:anchorId="3C8B456A" wp14:editId="0669E8DB">
                <wp:extent cx="2360930" cy="1440000"/>
                <wp:effectExtent l="0" t="0" r="20320" b="2730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4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88F40" w14:textId="68A005B5" w:rsidR="004E3BA8" w:rsidRDefault="004E3BA8">
                            <w:r>
                              <w:rPr>
                                <w:rFonts w:hint="eastAsia"/>
                              </w:rPr>
                              <w:t>可在文中插入主要论据图表，图表高度不超过</w:t>
                            </w:r>
                            <w:r>
                              <w:rPr>
                                <w:rFonts w:hint="eastAsia"/>
                              </w:rPr>
                              <w:t>4</w:t>
                            </w:r>
                            <w:r>
                              <w:t>cm</w:t>
                            </w:r>
                            <w:r>
                              <w:rPr>
                                <w:rFonts w:hint="eastAsia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C8B456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85.9pt;height:11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">
                <v:textbox>
                  <w:txbxContent>
                    <w:p w14:paraId="5CF88F40" w14:textId="68A005B5" w:rsidR="004E3BA8" w:rsidRDefault="004E3BA8">
                      <w:r>
                        <w:rPr>
                          <w:rFonts w:hint="eastAsia"/>
                        </w:rPr>
                        <w:t>可在文中插入主要论据图表，图表高度不超过</w:t>
                      </w:r>
                      <w:r>
                        <w:rPr>
                          <w:rFonts w:hint="eastAsia"/>
                        </w:rPr>
                        <w:t>4</w:t>
                      </w:r>
                      <w:r>
                        <w:t>cm</w:t>
                      </w:r>
                      <w:r>
                        <w:rPr>
                          <w:rFonts w:hint="eastAsia"/>
                        </w:rPr>
                        <w:t>。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F3E8329" w14:textId="15B849B4" w:rsidR="00EE6F1B" w:rsidRPr="00E13CBA" w:rsidRDefault="004E3BA8" w:rsidP="00EE6F1B">
      <w:pPr>
        <w:autoSpaceDE w:val="0"/>
        <w:autoSpaceDN w:val="0"/>
        <w:jc w:val="center"/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 w:hint="eastAsia"/>
          <w:b/>
          <w:sz w:val="18"/>
          <w:szCs w:val="18"/>
        </w:rPr>
        <w:t>图</w:t>
      </w:r>
      <w:r>
        <w:rPr>
          <w:rFonts w:ascii="Times New Roman" w:hAnsi="Times New Roman" w:cs="Times New Roman" w:hint="eastAsia"/>
          <w:b/>
          <w:sz w:val="18"/>
          <w:szCs w:val="18"/>
        </w:rPr>
        <w:t xml:space="preserve"> 1</w:t>
      </w:r>
      <w:r>
        <w:rPr>
          <w:rFonts w:ascii="Times New Roman" w:hAnsi="Times New Roman" w:cs="Times New Roman"/>
          <w:b/>
          <w:sz w:val="18"/>
          <w:szCs w:val="18"/>
        </w:rPr>
        <w:t>.</w:t>
      </w:r>
      <w:r w:rsidR="00EE6F1B" w:rsidRPr="00E13CBA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4E3BA8">
        <w:rPr>
          <w:rFonts w:ascii="Times New Roman" w:hAnsi="Times New Roman" w:cs="Times New Roman" w:hint="eastAsia"/>
          <w:bCs/>
          <w:sz w:val="18"/>
          <w:szCs w:val="18"/>
        </w:rPr>
        <w:t>图表题注。</w:t>
      </w:r>
    </w:p>
    <w:p w14:paraId="168A185E" w14:textId="77777777" w:rsidR="001D0415" w:rsidRPr="004E3BA8" w:rsidRDefault="001D0415" w:rsidP="001D0415">
      <w:pPr>
        <w:spacing w:line="300" w:lineRule="auto"/>
        <w:jc w:val="left"/>
        <w:rPr>
          <w:rFonts w:ascii="Times New Roman" w:eastAsiaTheme="majorEastAsia" w:hAnsi="Times New Roman" w:cs="Times New Roman"/>
          <w:bCs/>
          <w:color w:val="000000" w:themeColor="text1"/>
          <w:kern w:val="0"/>
          <w:sz w:val="22"/>
          <w:szCs w:val="24"/>
        </w:rPr>
      </w:pPr>
    </w:p>
    <w:p w14:paraId="4AD59C99" w14:textId="77777777" w:rsidR="001D0415" w:rsidRDefault="001D0415" w:rsidP="001D0415">
      <w:pPr>
        <w:spacing w:line="300" w:lineRule="auto"/>
        <w:jc w:val="left"/>
        <w:rPr>
          <w:rFonts w:ascii="Times New Roman" w:eastAsiaTheme="majorEastAsia" w:hAnsi="Times New Roman" w:cs="Times New Roman"/>
          <w:bCs/>
          <w:color w:val="000000" w:themeColor="text1"/>
          <w:kern w:val="0"/>
          <w:sz w:val="22"/>
          <w:szCs w:val="24"/>
        </w:rPr>
      </w:pPr>
    </w:p>
    <w:p w14:paraId="7FE57A3C" w14:textId="77777777" w:rsidR="001D0415" w:rsidRDefault="001D0415" w:rsidP="001D0415">
      <w:pPr>
        <w:spacing w:line="300" w:lineRule="auto"/>
        <w:jc w:val="left"/>
        <w:rPr>
          <w:rFonts w:ascii="Times New Roman" w:eastAsiaTheme="majorEastAsia" w:hAnsi="Times New Roman" w:cs="Times New Roman"/>
          <w:bCs/>
          <w:color w:val="000000" w:themeColor="text1"/>
          <w:kern w:val="0"/>
          <w:sz w:val="22"/>
          <w:szCs w:val="24"/>
        </w:rPr>
      </w:pPr>
    </w:p>
    <w:p w14:paraId="218F5C24" w14:textId="77777777" w:rsidR="001D0415" w:rsidRDefault="001D0415" w:rsidP="001D0415">
      <w:pPr>
        <w:spacing w:line="300" w:lineRule="auto"/>
        <w:jc w:val="left"/>
        <w:rPr>
          <w:rFonts w:ascii="Times New Roman" w:eastAsiaTheme="majorEastAsia" w:hAnsi="Times New Roman" w:cs="Times New Roman"/>
          <w:bCs/>
          <w:color w:val="000000" w:themeColor="text1"/>
          <w:kern w:val="0"/>
          <w:sz w:val="22"/>
          <w:szCs w:val="24"/>
        </w:rPr>
      </w:pPr>
    </w:p>
    <w:p w14:paraId="13CE8CCD" w14:textId="77777777" w:rsidR="001D0415" w:rsidRDefault="001D0415" w:rsidP="001D0415">
      <w:pPr>
        <w:rPr>
          <w:szCs w:val="21"/>
        </w:rPr>
      </w:pPr>
      <w:r>
        <w:rPr>
          <w:b/>
          <w:szCs w:val="21"/>
        </w:rPr>
        <w:t>参考文献</w:t>
      </w:r>
      <w:r>
        <w:rPr>
          <w:szCs w:val="21"/>
        </w:rPr>
        <w:t>（</w:t>
      </w:r>
      <w:r>
        <w:rPr>
          <w:szCs w:val="21"/>
        </w:rPr>
        <w:t>5</w:t>
      </w:r>
      <w:r>
        <w:rPr>
          <w:szCs w:val="21"/>
        </w:rPr>
        <w:t>号宋体加粗）</w:t>
      </w:r>
    </w:p>
    <w:p w14:paraId="75FC3F07" w14:textId="77777777" w:rsidR="001D0415" w:rsidRPr="00DF3E02" w:rsidRDefault="001D0415" w:rsidP="001D0415">
      <w:pPr>
        <w:rPr>
          <w:rFonts w:ascii="Times New Roman" w:hAnsi="Times New Roman" w:cs="Times New Roman"/>
          <w:sz w:val="18"/>
          <w:szCs w:val="18"/>
        </w:rPr>
      </w:pPr>
      <w:r w:rsidRPr="00DF3E02">
        <w:rPr>
          <w:rFonts w:ascii="Times New Roman" w:hAnsi="Times New Roman" w:cs="Times New Roman"/>
          <w:sz w:val="18"/>
          <w:szCs w:val="18"/>
        </w:rPr>
        <w:t xml:space="preserve">[1] </w:t>
      </w:r>
      <w:r w:rsidRPr="00DF3E02">
        <w:rPr>
          <w:rFonts w:ascii="Times New Roman" w:hAnsi="Times New Roman" w:cs="Times New Roman"/>
          <w:sz w:val="18"/>
          <w:szCs w:val="18"/>
        </w:rPr>
        <w:t>姓名，刊物名，年，</w:t>
      </w:r>
      <w:r w:rsidRPr="00DF3E02">
        <w:rPr>
          <w:rFonts w:ascii="Times New Roman" w:hAnsi="Times New Roman" w:cs="Times New Roman"/>
          <w:b/>
          <w:sz w:val="18"/>
          <w:szCs w:val="18"/>
        </w:rPr>
        <w:t>卷号</w:t>
      </w:r>
      <w:r w:rsidRPr="00DF3E02">
        <w:rPr>
          <w:rFonts w:ascii="Times New Roman" w:hAnsi="Times New Roman" w:cs="Times New Roman"/>
          <w:sz w:val="18"/>
          <w:szCs w:val="18"/>
        </w:rPr>
        <w:t>（期号），页码</w:t>
      </w:r>
      <w:r w:rsidRPr="00DF3E02">
        <w:rPr>
          <w:rFonts w:ascii="Times New Roman" w:hAnsi="Times New Roman" w:cs="Times New Roman"/>
          <w:sz w:val="18"/>
          <w:szCs w:val="18"/>
        </w:rPr>
        <w:t>(</w:t>
      </w:r>
      <w:r w:rsidRPr="00DF3E02">
        <w:rPr>
          <w:rFonts w:ascii="Times New Roman" w:hAnsi="Times New Roman" w:cs="Times New Roman"/>
          <w:sz w:val="18"/>
          <w:szCs w:val="18"/>
        </w:rPr>
        <w:t>小</w:t>
      </w:r>
      <w:r w:rsidRPr="00DF3E02">
        <w:rPr>
          <w:rFonts w:ascii="Times New Roman" w:hAnsi="Times New Roman" w:cs="Times New Roman"/>
          <w:sz w:val="18"/>
          <w:szCs w:val="18"/>
        </w:rPr>
        <w:t>5</w:t>
      </w:r>
      <w:r w:rsidRPr="00DF3E02">
        <w:rPr>
          <w:rFonts w:ascii="Times New Roman" w:hAnsi="Times New Roman" w:cs="Times New Roman"/>
          <w:sz w:val="18"/>
          <w:szCs w:val="18"/>
        </w:rPr>
        <w:t>号，宋体</w:t>
      </w:r>
      <w:r w:rsidRPr="00DF3E02">
        <w:rPr>
          <w:rFonts w:ascii="Times New Roman" w:hAnsi="Times New Roman" w:cs="Times New Roman"/>
          <w:sz w:val="18"/>
          <w:szCs w:val="18"/>
        </w:rPr>
        <w:t>).</w:t>
      </w:r>
    </w:p>
    <w:p w14:paraId="690AF656" w14:textId="77777777" w:rsidR="001D0415" w:rsidRPr="00CF3903" w:rsidRDefault="00454D2C" w:rsidP="001D0415">
      <w:pPr>
        <w:spacing w:line="300" w:lineRule="auto"/>
        <w:jc w:val="left"/>
        <w:rPr>
          <w:rFonts w:ascii="Times New Roman" w:eastAsiaTheme="majorEastAsia" w:hAnsi="Times New Roman" w:cs="Times New Roman"/>
          <w:bCs/>
          <w:color w:val="000000" w:themeColor="text1"/>
          <w:kern w:val="0"/>
          <w:sz w:val="22"/>
          <w:szCs w:val="24"/>
          <w:lang w:val="fr-FR"/>
        </w:rPr>
      </w:pPr>
      <w:r>
        <w:rPr>
          <w:rFonts w:ascii="Times New Roman" w:hAnsi="Times New Roman" w:cs="Times New Roman"/>
          <w:sz w:val="18"/>
          <w:szCs w:val="18"/>
          <w:lang w:val="fr-FR"/>
        </w:rPr>
        <w:t>[2</w:t>
      </w:r>
      <w:r w:rsidR="001D0415" w:rsidRPr="00DF3E02">
        <w:rPr>
          <w:rFonts w:ascii="Times New Roman" w:hAnsi="Times New Roman" w:cs="Times New Roman"/>
          <w:sz w:val="18"/>
          <w:szCs w:val="18"/>
          <w:lang w:val="fr-FR"/>
        </w:rPr>
        <w:t xml:space="preserve">] Lang K. M., </w:t>
      </w:r>
      <w:proofErr w:type="spellStart"/>
      <w:r w:rsidR="001D0415" w:rsidRPr="00DF3E02">
        <w:rPr>
          <w:rFonts w:ascii="Times New Roman" w:hAnsi="Times New Roman" w:cs="Times New Roman"/>
          <w:sz w:val="18"/>
          <w:szCs w:val="18"/>
          <w:lang w:val="fr-FR"/>
        </w:rPr>
        <w:t>Madhavan</w:t>
      </w:r>
      <w:proofErr w:type="spellEnd"/>
      <w:r w:rsidR="001D0415" w:rsidRPr="00DF3E02">
        <w:rPr>
          <w:rFonts w:ascii="Times New Roman" w:hAnsi="Times New Roman" w:cs="Times New Roman"/>
          <w:sz w:val="18"/>
          <w:szCs w:val="18"/>
          <w:lang w:val="fr-FR"/>
        </w:rPr>
        <w:t xml:space="preserve"> V., Hoffman J. E., et al, Nature, 2002, </w:t>
      </w:r>
      <w:r w:rsidR="001D0415" w:rsidRPr="00DF3E02">
        <w:rPr>
          <w:rFonts w:ascii="Times New Roman" w:hAnsi="Times New Roman" w:cs="Times New Roman"/>
          <w:b/>
          <w:sz w:val="18"/>
          <w:szCs w:val="18"/>
          <w:lang w:val="fr-FR"/>
        </w:rPr>
        <w:t>415</w:t>
      </w:r>
      <w:r w:rsidR="001D0415" w:rsidRPr="00DF3E02">
        <w:rPr>
          <w:rFonts w:ascii="Times New Roman" w:hAnsi="Times New Roman" w:cs="Times New Roman"/>
          <w:sz w:val="18"/>
          <w:szCs w:val="18"/>
          <w:lang w:val="fr-FR"/>
        </w:rPr>
        <w:t xml:space="preserve"> (1</w:t>
      </w:r>
      <w:proofErr w:type="gramStart"/>
      <w:r w:rsidR="001D0415" w:rsidRPr="00DF3E02">
        <w:rPr>
          <w:rFonts w:ascii="Times New Roman" w:hAnsi="Times New Roman" w:cs="Times New Roman"/>
          <w:sz w:val="18"/>
          <w:szCs w:val="18"/>
          <w:lang w:val="fr-FR"/>
        </w:rPr>
        <w:t>) ,</w:t>
      </w:r>
      <w:proofErr w:type="gramEnd"/>
      <w:r w:rsidR="001D0415" w:rsidRPr="00DF3E02">
        <w:rPr>
          <w:rFonts w:ascii="Times New Roman" w:hAnsi="Times New Roman" w:cs="Times New Roman"/>
          <w:sz w:val="18"/>
          <w:szCs w:val="18"/>
          <w:lang w:val="fr-FR"/>
        </w:rPr>
        <w:t xml:space="preserve"> 412-415. </w:t>
      </w:r>
      <w:r w:rsidR="001D0415" w:rsidRPr="00CF3903">
        <w:rPr>
          <w:rFonts w:ascii="Times New Roman" w:hAnsi="Times New Roman" w:cs="Times New Roman"/>
          <w:sz w:val="18"/>
          <w:szCs w:val="18"/>
          <w:lang w:val="fr-FR"/>
        </w:rPr>
        <w:t>(</w:t>
      </w:r>
      <w:r w:rsidR="001D0415" w:rsidRPr="00DF3E02">
        <w:rPr>
          <w:rFonts w:ascii="Times New Roman" w:hAnsi="Times New Roman" w:cs="Times New Roman"/>
          <w:sz w:val="18"/>
          <w:szCs w:val="18"/>
        </w:rPr>
        <w:t>小</w:t>
      </w:r>
      <w:r w:rsidR="001D0415" w:rsidRPr="00CF3903">
        <w:rPr>
          <w:rFonts w:ascii="Times New Roman" w:hAnsi="Times New Roman" w:cs="Times New Roman"/>
          <w:sz w:val="18"/>
          <w:szCs w:val="18"/>
          <w:lang w:val="fr-FR"/>
        </w:rPr>
        <w:t>5</w:t>
      </w:r>
      <w:r w:rsidR="001D0415" w:rsidRPr="00DF3E02">
        <w:rPr>
          <w:rFonts w:ascii="Times New Roman" w:hAnsi="Times New Roman" w:cs="Times New Roman"/>
          <w:sz w:val="18"/>
          <w:szCs w:val="18"/>
        </w:rPr>
        <w:t>号</w:t>
      </w:r>
      <w:r w:rsidR="001D0415" w:rsidRPr="00CF3903">
        <w:rPr>
          <w:rFonts w:ascii="Times New Roman" w:hAnsi="Times New Roman" w:cs="Times New Roman"/>
          <w:sz w:val="18"/>
          <w:szCs w:val="18"/>
          <w:lang w:val="fr-FR"/>
        </w:rPr>
        <w:t>Times New Roman)</w:t>
      </w:r>
    </w:p>
    <w:p w14:paraId="649938C0" w14:textId="77777777" w:rsidR="001D0415" w:rsidRPr="00CF3903" w:rsidRDefault="001D0415" w:rsidP="001D0415">
      <w:pPr>
        <w:spacing w:line="300" w:lineRule="auto"/>
        <w:jc w:val="left"/>
        <w:rPr>
          <w:rFonts w:ascii="Times New Roman" w:eastAsiaTheme="majorEastAsia" w:hAnsi="Times New Roman" w:cs="Times New Roman"/>
          <w:bCs/>
          <w:color w:val="000000" w:themeColor="text1"/>
          <w:kern w:val="0"/>
          <w:sz w:val="22"/>
          <w:szCs w:val="24"/>
          <w:lang w:val="fr-FR"/>
        </w:rPr>
      </w:pPr>
    </w:p>
    <w:p w14:paraId="16C9FA77" w14:textId="77777777" w:rsidR="001D0415" w:rsidRPr="00F07D91" w:rsidRDefault="001D0415" w:rsidP="001D0415">
      <w:pPr>
        <w:rPr>
          <w:rFonts w:ascii="Times New Roman" w:eastAsia="仿宋" w:hAnsi="Times New Roman" w:cs="Times New Roman"/>
          <w:sz w:val="32"/>
          <w:szCs w:val="32"/>
          <w:lang w:val="fr-FR"/>
        </w:rPr>
      </w:pPr>
    </w:p>
    <w:p w14:paraId="5D9A6A2D" w14:textId="77777777" w:rsidR="001D0415" w:rsidRDefault="001D0415" w:rsidP="001D0415">
      <w:pPr>
        <w:rPr>
          <w:rFonts w:ascii="Times New Roman" w:eastAsia="仿宋" w:hAnsi="Times New Roman" w:cs="Times New Roman"/>
          <w:sz w:val="32"/>
          <w:szCs w:val="32"/>
          <w:lang w:val="fr-FR"/>
        </w:rPr>
      </w:pPr>
    </w:p>
    <w:p w14:paraId="07E838B9" w14:textId="77777777" w:rsidR="001D0415" w:rsidRDefault="001D0415" w:rsidP="001D0415">
      <w:pPr>
        <w:rPr>
          <w:rFonts w:ascii="Times New Roman" w:eastAsia="仿宋" w:hAnsi="Times New Roman" w:cs="Times New Roman"/>
          <w:sz w:val="32"/>
          <w:szCs w:val="32"/>
          <w:lang w:val="fr-FR"/>
        </w:rPr>
      </w:pPr>
    </w:p>
    <w:p w14:paraId="72D4D072" w14:textId="77777777" w:rsidR="001D0415" w:rsidRDefault="001D0415" w:rsidP="001D0415">
      <w:pPr>
        <w:rPr>
          <w:rFonts w:ascii="Times New Roman" w:eastAsia="仿宋" w:hAnsi="Times New Roman" w:cs="Times New Roman"/>
          <w:sz w:val="32"/>
          <w:szCs w:val="32"/>
          <w:lang w:val="fr-FR"/>
        </w:rPr>
      </w:pPr>
    </w:p>
    <w:p w14:paraId="694D8AF1" w14:textId="77777777" w:rsidR="001D0415" w:rsidRDefault="001D0415" w:rsidP="001D0415">
      <w:pPr>
        <w:rPr>
          <w:rFonts w:ascii="Times New Roman" w:eastAsia="仿宋" w:hAnsi="Times New Roman" w:cs="Times New Roman"/>
          <w:sz w:val="32"/>
          <w:szCs w:val="32"/>
          <w:lang w:val="fr-FR"/>
        </w:rPr>
      </w:pPr>
    </w:p>
    <w:p w14:paraId="5ED81E2F" w14:textId="77777777" w:rsidR="001D0415" w:rsidRDefault="001D0415" w:rsidP="001D0415">
      <w:pPr>
        <w:rPr>
          <w:rFonts w:ascii="Times New Roman" w:eastAsia="仿宋" w:hAnsi="Times New Roman" w:cs="Times New Roman"/>
          <w:sz w:val="32"/>
          <w:szCs w:val="32"/>
          <w:lang w:val="fr-FR"/>
        </w:rPr>
      </w:pPr>
    </w:p>
    <w:p w14:paraId="240ADABA" w14:textId="0B453626" w:rsidR="007A7E54" w:rsidRDefault="007A7E54">
      <w:pPr>
        <w:widowControl/>
        <w:jc w:val="left"/>
        <w:rPr>
          <w:lang w:val="fr-FR"/>
        </w:rPr>
      </w:pPr>
      <w:r>
        <w:rPr>
          <w:lang w:val="fr-FR"/>
        </w:rPr>
        <w:br w:type="page"/>
      </w:r>
    </w:p>
    <w:p w14:paraId="6BDB08E2" w14:textId="79D95223" w:rsidR="007A7E54" w:rsidRPr="003A2791" w:rsidRDefault="007A7E54" w:rsidP="007A7E54">
      <w:pPr>
        <w:widowControl/>
        <w:jc w:val="center"/>
        <w:outlineLvl w:val="0"/>
        <w:rPr>
          <w:rFonts w:ascii="Times New Roman" w:hAnsi="Times New Roman" w:cs="Times New Roman"/>
          <w:b/>
          <w:bCs/>
          <w:kern w:val="0"/>
          <w:sz w:val="28"/>
          <w:szCs w:val="32"/>
          <w:lang w:val="fr-FR"/>
        </w:rPr>
      </w:pPr>
      <w:bookmarkStart w:id="2" w:name="OLE_LINK112"/>
      <w:proofErr w:type="spellStart"/>
      <w:r w:rsidRPr="003A2791">
        <w:rPr>
          <w:rFonts w:ascii="Times New Roman" w:hAnsi="Times New Roman" w:cs="Times New Roman" w:hint="eastAsia"/>
          <w:b/>
          <w:bCs/>
          <w:kern w:val="0"/>
          <w:sz w:val="28"/>
          <w:szCs w:val="32"/>
          <w:lang w:val="fr-FR"/>
        </w:rPr>
        <w:lastRenderedPageBreak/>
        <w:t>Ti</w:t>
      </w:r>
      <w:r w:rsidRPr="003A2791">
        <w:rPr>
          <w:rFonts w:ascii="Times New Roman" w:hAnsi="Times New Roman" w:cs="Times New Roman"/>
          <w:b/>
          <w:bCs/>
          <w:kern w:val="0"/>
          <w:sz w:val="28"/>
          <w:szCs w:val="32"/>
          <w:lang w:val="fr-FR"/>
        </w:rPr>
        <w:t>tle</w:t>
      </w:r>
      <w:proofErr w:type="spellEnd"/>
      <w:r w:rsidRPr="003A2791">
        <w:rPr>
          <w:rFonts w:ascii="Times New Roman" w:hAnsi="Times New Roman" w:cs="Times New Roman"/>
          <w:b/>
          <w:bCs/>
          <w:kern w:val="0"/>
          <w:sz w:val="28"/>
          <w:szCs w:val="32"/>
          <w:lang w:val="fr-FR"/>
        </w:rPr>
        <w:t xml:space="preserve"> of the abstract</w:t>
      </w:r>
    </w:p>
    <w:bookmarkEnd w:id="2"/>
    <w:p w14:paraId="4CF0BBAA" w14:textId="77777777" w:rsidR="007A7E54" w:rsidRPr="003A2791" w:rsidRDefault="007A7E54" w:rsidP="007A7E54">
      <w:pPr>
        <w:widowControl/>
        <w:jc w:val="center"/>
        <w:rPr>
          <w:rFonts w:ascii="Times New Roman" w:hAnsi="Times New Roman" w:cs="Times New Roman"/>
          <w:kern w:val="0"/>
          <w:sz w:val="18"/>
          <w:szCs w:val="18"/>
          <w:lang w:val="fr-FR"/>
        </w:rPr>
      </w:pPr>
    </w:p>
    <w:p w14:paraId="4A5C4272" w14:textId="7FBCAA05" w:rsidR="007A7E54" w:rsidRPr="003A2791" w:rsidRDefault="007A7E54" w:rsidP="007A7E54">
      <w:pPr>
        <w:widowControl/>
        <w:jc w:val="center"/>
        <w:rPr>
          <w:rFonts w:ascii="Times New Roman" w:hAnsi="Times New Roman" w:cs="Times New Roman"/>
          <w:kern w:val="0"/>
          <w:sz w:val="22"/>
          <w:szCs w:val="18"/>
          <w:lang w:val="fr-FR"/>
        </w:rPr>
      </w:pPr>
      <w:bookmarkStart w:id="3" w:name="OLE_LINK125"/>
      <w:proofErr w:type="spellStart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>Author</w:t>
      </w:r>
      <w:proofErr w:type="spellEnd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 xml:space="preserve"> Name</w:t>
      </w:r>
      <w:bookmarkEnd w:id="3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 xml:space="preserve">, </w:t>
      </w:r>
      <w:proofErr w:type="spellStart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>Author</w:t>
      </w:r>
      <w:proofErr w:type="spellEnd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 xml:space="preserve"> Name, …, and </w:t>
      </w:r>
      <w:proofErr w:type="spellStart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>Author</w:t>
      </w:r>
      <w:proofErr w:type="spellEnd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 xml:space="preserve"> Name</w:t>
      </w:r>
    </w:p>
    <w:p w14:paraId="506DF983" w14:textId="77777777" w:rsidR="007A7E54" w:rsidRPr="003A2791" w:rsidRDefault="007A7E54" w:rsidP="007A7E54">
      <w:pPr>
        <w:widowControl/>
        <w:jc w:val="left"/>
        <w:rPr>
          <w:rFonts w:ascii="Times New Roman" w:hAnsi="Times New Roman" w:cs="Times New Roman"/>
          <w:kern w:val="0"/>
          <w:sz w:val="22"/>
          <w:szCs w:val="18"/>
          <w:lang w:val="fr-FR"/>
        </w:rPr>
      </w:pPr>
    </w:p>
    <w:p w14:paraId="744558E0" w14:textId="77777777" w:rsidR="007A7E54" w:rsidRPr="007A7E54" w:rsidRDefault="007A7E54" w:rsidP="007A7E54">
      <w:pPr>
        <w:widowControl/>
        <w:rPr>
          <w:rFonts w:ascii="Times New Roman" w:hAnsi="Times New Roman" w:cs="Times New Roman"/>
          <w:kern w:val="0"/>
          <w:sz w:val="22"/>
          <w:szCs w:val="18"/>
        </w:rPr>
      </w:pPr>
      <w:proofErr w:type="spellStart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>Here</w:t>
      </w:r>
      <w:proofErr w:type="spellEnd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 xml:space="preserve"> </w:t>
      </w:r>
      <w:proofErr w:type="spellStart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>we</w:t>
      </w:r>
      <w:proofErr w:type="spellEnd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 xml:space="preserve"> report a </w:t>
      </w:r>
      <w:proofErr w:type="spellStart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>novel</w:t>
      </w:r>
      <w:proofErr w:type="spellEnd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 xml:space="preserve"> </w:t>
      </w:r>
      <w:proofErr w:type="spellStart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>optofluidic</w:t>
      </w:r>
      <w:proofErr w:type="spellEnd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 xml:space="preserve"> </w:t>
      </w:r>
      <w:proofErr w:type="spellStart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>reactor</w:t>
      </w:r>
      <w:proofErr w:type="spellEnd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 xml:space="preserve"> for </w:t>
      </w:r>
      <w:proofErr w:type="spellStart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>artificial</w:t>
      </w:r>
      <w:proofErr w:type="spellEnd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 xml:space="preserve"> </w:t>
      </w:r>
      <w:proofErr w:type="spellStart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>photosynthesis-based</w:t>
      </w:r>
      <w:proofErr w:type="spellEnd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 xml:space="preserve"> </w:t>
      </w:r>
      <w:proofErr w:type="spellStart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>biomacromolecule</w:t>
      </w:r>
      <w:proofErr w:type="spellEnd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 xml:space="preserve"> </w:t>
      </w:r>
      <w:proofErr w:type="spellStart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>synthesis</w:t>
      </w:r>
      <w:proofErr w:type="spellEnd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 xml:space="preserve"> (</w:t>
      </w:r>
      <w:proofErr w:type="spellStart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>take</w:t>
      </w:r>
      <w:proofErr w:type="spellEnd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 xml:space="preserve"> L-glutamate as an </w:t>
      </w:r>
      <w:proofErr w:type="spellStart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>example</w:t>
      </w:r>
      <w:proofErr w:type="spellEnd"/>
      <w:r w:rsidRPr="003A2791">
        <w:rPr>
          <w:rFonts w:ascii="Times New Roman" w:hAnsi="Times New Roman" w:cs="Times New Roman"/>
          <w:kern w:val="0"/>
          <w:sz w:val="22"/>
          <w:szCs w:val="18"/>
          <w:lang w:val="fr-FR"/>
        </w:rPr>
        <w:t xml:space="preserve">). </w:t>
      </w:r>
      <w:r w:rsidRPr="007A7E54">
        <w:rPr>
          <w:rFonts w:ascii="Times New Roman" w:hAnsi="Times New Roman" w:cs="Times New Roman"/>
          <w:kern w:val="0"/>
          <w:sz w:val="22"/>
          <w:szCs w:val="18"/>
        </w:rPr>
        <w:t>This reactor is developed from the glass capillary which overcomes the drawbacks of the PDMS- based optofluidic reactor in both easy evaporation and complex processing. It shows the merits of zero evaporation, easy operation, large scale application possibility, high coenzyme regeneration and fast L-glutamate synthesis rate. Inside this reactor, the semiconductor materials (few layer g-C</w:t>
      </w:r>
      <w:r w:rsidRPr="007A7E54">
        <w:rPr>
          <w:rFonts w:ascii="Times New Roman" w:hAnsi="Times New Roman" w:cs="Times New Roman"/>
          <w:kern w:val="0"/>
          <w:sz w:val="22"/>
          <w:szCs w:val="18"/>
          <w:vertAlign w:val="subscript"/>
        </w:rPr>
        <w:t>3</w:t>
      </w:r>
      <w:r w:rsidRPr="007A7E54">
        <w:rPr>
          <w:rFonts w:ascii="Times New Roman" w:hAnsi="Times New Roman" w:cs="Times New Roman"/>
          <w:kern w:val="0"/>
          <w:sz w:val="22"/>
          <w:szCs w:val="18"/>
        </w:rPr>
        <w:t>N</w:t>
      </w:r>
      <w:r w:rsidRPr="007A7E54">
        <w:rPr>
          <w:rFonts w:ascii="Times New Roman" w:hAnsi="Times New Roman" w:cs="Times New Roman"/>
          <w:kern w:val="0"/>
          <w:sz w:val="22"/>
          <w:szCs w:val="18"/>
          <w:vertAlign w:val="subscript"/>
        </w:rPr>
        <w:t>4</w:t>
      </w:r>
      <w:r w:rsidRPr="007A7E54">
        <w:rPr>
          <w:rFonts w:ascii="Times New Roman" w:hAnsi="Times New Roman" w:cs="Times New Roman"/>
          <w:kern w:val="0"/>
          <w:sz w:val="22"/>
          <w:szCs w:val="18"/>
        </w:rPr>
        <w:t xml:space="preserve">) were controllable patterned in micrometer size to form the all-immobilized and side-immobilized semiconductor materials reactor. </w:t>
      </w:r>
    </w:p>
    <w:p w14:paraId="236F811D" w14:textId="2E226DC1" w:rsidR="007A7E54" w:rsidRPr="007A7E54" w:rsidRDefault="007A7E54" w:rsidP="007A7E54">
      <w:pPr>
        <w:widowControl/>
        <w:ind w:firstLine="567"/>
        <w:rPr>
          <w:rFonts w:ascii="Times New Roman" w:hAnsi="Times New Roman" w:cs="Times New Roman"/>
          <w:kern w:val="0"/>
          <w:sz w:val="22"/>
          <w:szCs w:val="18"/>
        </w:rPr>
      </w:pPr>
      <w:r w:rsidRPr="007A7E54">
        <w:rPr>
          <w:rFonts w:ascii="Times New Roman" w:hAnsi="Times New Roman" w:cs="Times New Roman"/>
          <w:kern w:val="0"/>
          <w:sz w:val="22"/>
          <w:szCs w:val="18"/>
        </w:rPr>
        <w:t xml:space="preserve">We firstly regenerated the coenzyme (NADH) inside all-immobilized reactor under the static condition, and found the reaction rate showing the exponential growth with a regeneration yield of 53.7% at 40 min. In the side-immobilized reactor, the value is 48.2% at 40 min. Then we tested the regeneration rate under various flow rates and realized ~ 100% yield by a suitable flow rate. After understanding the reaction processes, we built up a formula to reveal the mechanism behind, which explained the relation between the flow rate and coenzyme regeneration rate by the parameters of diffusion and reaction.  </w:t>
      </w:r>
    </w:p>
    <w:p w14:paraId="0CC96D0F" w14:textId="77777777" w:rsidR="007A7E54" w:rsidRDefault="007A7E54" w:rsidP="007A7E54">
      <w:pPr>
        <w:autoSpaceDE w:val="0"/>
        <w:autoSpaceDN w:val="0"/>
        <w:jc w:val="center"/>
        <w:rPr>
          <w:sz w:val="24"/>
        </w:rPr>
      </w:pPr>
      <w:r w:rsidRPr="004E3BA8">
        <w:rPr>
          <w:noProof/>
          <w:sz w:val="24"/>
        </w:rPr>
        <mc:AlternateContent>
          <mc:Choice Requires="wps">
            <w:drawing>
              <wp:inline distT="0" distB="0" distL="0" distR="0" wp14:anchorId="39945B7F" wp14:editId="0B86E0A5">
                <wp:extent cx="2360930" cy="1440000"/>
                <wp:effectExtent l="0" t="0" r="20320" b="27305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4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E921FA" w14:textId="77777777" w:rsidR="007A7E54" w:rsidRDefault="007A7E54" w:rsidP="007A7E54">
                            <w:r>
                              <w:rPr>
                                <w:rFonts w:hint="eastAsia"/>
                              </w:rPr>
                              <w:t>可在文中插入主要论据图表，图表高度不超过</w:t>
                            </w:r>
                            <w:r>
                              <w:rPr>
                                <w:rFonts w:hint="eastAsia"/>
                              </w:rPr>
                              <w:t>4</w:t>
                            </w:r>
                            <w:r>
                              <w:t>cm</w:t>
                            </w:r>
                            <w:r>
                              <w:rPr>
                                <w:rFonts w:hint="eastAsia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945B7F" id="_x0000_s1027" type="#_x0000_t202" style="width:185.9pt;height:11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">
                <v:textbox>
                  <w:txbxContent>
                    <w:p w14:paraId="6AE921FA" w14:textId="77777777" w:rsidR="007A7E54" w:rsidRDefault="007A7E54" w:rsidP="007A7E54">
                      <w:r>
                        <w:rPr>
                          <w:rFonts w:hint="eastAsia"/>
                        </w:rPr>
                        <w:t>可在文中插入主要论据图表，图表高度不超过</w:t>
                      </w:r>
                      <w:r>
                        <w:rPr>
                          <w:rFonts w:hint="eastAsia"/>
                        </w:rPr>
                        <w:t>4</w:t>
                      </w:r>
                      <w:r>
                        <w:t>cm</w:t>
                      </w:r>
                      <w:r>
                        <w:rPr>
                          <w:rFonts w:hint="eastAsia"/>
                        </w:rPr>
                        <w:t>。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6698808" w14:textId="3ED93711" w:rsidR="007A7E54" w:rsidRPr="00E13CBA" w:rsidRDefault="007A7E54" w:rsidP="007A7E54">
      <w:pPr>
        <w:autoSpaceDE w:val="0"/>
        <w:autoSpaceDN w:val="0"/>
        <w:jc w:val="center"/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 w:hint="eastAsia"/>
          <w:b/>
          <w:sz w:val="18"/>
          <w:szCs w:val="18"/>
        </w:rPr>
        <w:t>F</w:t>
      </w:r>
      <w:r>
        <w:rPr>
          <w:rFonts w:ascii="Times New Roman" w:hAnsi="Times New Roman" w:cs="Times New Roman"/>
          <w:b/>
          <w:sz w:val="18"/>
          <w:szCs w:val="18"/>
        </w:rPr>
        <w:t>igure</w:t>
      </w:r>
      <w:r>
        <w:rPr>
          <w:rFonts w:ascii="Times New Roman" w:hAnsi="Times New Roman" w:cs="Times New Roman" w:hint="eastAsia"/>
          <w:b/>
          <w:sz w:val="18"/>
          <w:szCs w:val="18"/>
        </w:rPr>
        <w:t xml:space="preserve"> 1</w:t>
      </w:r>
      <w:r>
        <w:rPr>
          <w:rFonts w:ascii="Times New Roman" w:hAnsi="Times New Roman" w:cs="Times New Roman"/>
          <w:b/>
          <w:sz w:val="18"/>
          <w:szCs w:val="18"/>
        </w:rPr>
        <w:t xml:space="preserve">. </w:t>
      </w:r>
      <w:r w:rsidRPr="007A7E54">
        <w:rPr>
          <w:rFonts w:ascii="Times New Roman" w:hAnsi="Times New Roman" w:cs="Times New Roman"/>
          <w:bCs/>
          <w:sz w:val="18"/>
          <w:szCs w:val="18"/>
        </w:rPr>
        <w:t>Figure caption.</w:t>
      </w:r>
    </w:p>
    <w:p w14:paraId="1A2C2F7C" w14:textId="77777777" w:rsidR="007A7E54" w:rsidRPr="007A7E54" w:rsidRDefault="007A7E54" w:rsidP="007A7E54">
      <w:pPr>
        <w:widowControl/>
        <w:ind w:firstLine="567"/>
        <w:rPr>
          <w:rFonts w:ascii="Times New Roman" w:hAnsi="Times New Roman" w:cs="Times New Roman"/>
          <w:kern w:val="0"/>
          <w:sz w:val="22"/>
          <w:szCs w:val="18"/>
        </w:rPr>
      </w:pPr>
    </w:p>
    <w:p w14:paraId="5B18613B" w14:textId="77777777" w:rsidR="007A7E54" w:rsidRPr="007A7E54" w:rsidRDefault="007A7E54" w:rsidP="007A7E54">
      <w:pPr>
        <w:widowControl/>
        <w:jc w:val="left"/>
        <w:rPr>
          <w:rFonts w:ascii="Times New Roman" w:hAnsi="Times New Roman" w:cs="Times New Roman"/>
          <w:kern w:val="0"/>
          <w:sz w:val="22"/>
          <w:szCs w:val="18"/>
        </w:rPr>
      </w:pPr>
    </w:p>
    <w:p w14:paraId="4D6AFACD" w14:textId="77777777" w:rsidR="007A7E54" w:rsidRPr="007A7E54" w:rsidRDefault="007A7E54" w:rsidP="007A7E54">
      <w:pPr>
        <w:widowControl/>
        <w:jc w:val="left"/>
        <w:rPr>
          <w:rFonts w:ascii="Times New Roman" w:hAnsi="Times New Roman" w:cs="Times New Roman"/>
          <w:kern w:val="0"/>
          <w:sz w:val="22"/>
          <w:szCs w:val="18"/>
        </w:rPr>
      </w:pPr>
    </w:p>
    <w:p w14:paraId="1C246B5C" w14:textId="77777777" w:rsidR="007A7E54" w:rsidRPr="007A7E54" w:rsidRDefault="007A7E54" w:rsidP="007A7E54">
      <w:pPr>
        <w:widowControl/>
        <w:jc w:val="left"/>
        <w:rPr>
          <w:rFonts w:ascii="Times New Roman" w:hAnsi="Times New Roman" w:cs="Times New Roman"/>
          <w:b/>
          <w:kern w:val="0"/>
          <w:sz w:val="22"/>
          <w:szCs w:val="18"/>
        </w:rPr>
      </w:pPr>
      <w:r w:rsidRPr="007A7E54">
        <w:rPr>
          <w:rFonts w:ascii="Times New Roman" w:hAnsi="Times New Roman" w:cs="Times New Roman"/>
          <w:b/>
          <w:kern w:val="0"/>
          <w:sz w:val="22"/>
          <w:szCs w:val="18"/>
        </w:rPr>
        <w:t>Reference</w:t>
      </w:r>
    </w:p>
    <w:p w14:paraId="3C375694" w14:textId="77777777" w:rsidR="007A7E54" w:rsidRPr="007A7E54" w:rsidRDefault="007A7E54" w:rsidP="007A7E54">
      <w:pPr>
        <w:widowControl/>
        <w:jc w:val="left"/>
        <w:rPr>
          <w:rFonts w:ascii="Times New Roman" w:eastAsia="平成明朝" w:hAnsi="Times New Roman" w:cs="Times New Roman"/>
          <w:kern w:val="0"/>
          <w:sz w:val="22"/>
          <w:lang w:eastAsia="ja-JP"/>
        </w:rPr>
      </w:pPr>
      <w:r w:rsidRPr="007A7E54">
        <w:rPr>
          <w:rFonts w:ascii="Times New Roman" w:eastAsia="平成明朝" w:hAnsi="Times New Roman" w:cs="Times New Roman"/>
          <w:kern w:val="0"/>
          <w:sz w:val="22"/>
          <w:lang w:eastAsia="ja-JP"/>
        </w:rPr>
        <w:t>[1] K</w:t>
      </w:r>
      <w:r w:rsidRPr="007A7E54">
        <w:rPr>
          <w:rFonts w:ascii="Times New Roman" w:eastAsia="平成明朝" w:hAnsi="Times New Roman" w:cs="Times New Roman" w:hint="eastAsia"/>
          <w:kern w:val="0"/>
          <w:sz w:val="22"/>
          <w:lang w:eastAsia="ja-JP"/>
        </w:rPr>
        <w:t>.</w:t>
      </w:r>
      <w:r w:rsidRPr="007A7E54">
        <w:rPr>
          <w:rFonts w:ascii="Times New Roman" w:eastAsia="平成明朝" w:hAnsi="Times New Roman" w:cs="Times New Roman"/>
          <w:kern w:val="0"/>
          <w:sz w:val="22"/>
          <w:lang w:eastAsia="ja-JP"/>
        </w:rPr>
        <w:t>E. Petersen</w:t>
      </w:r>
      <w:r w:rsidRPr="007A7E54">
        <w:rPr>
          <w:rFonts w:ascii="Times New Roman" w:eastAsia="平成明朝" w:hAnsi="Times New Roman" w:cs="Times New Roman" w:hint="eastAsia"/>
          <w:kern w:val="0"/>
          <w:sz w:val="22"/>
          <w:lang w:eastAsia="ja-JP"/>
        </w:rPr>
        <w:t>,</w:t>
      </w:r>
      <w:r w:rsidRPr="007A7E54">
        <w:rPr>
          <w:rFonts w:ascii="Times New Roman" w:eastAsia="平成明朝" w:hAnsi="Times New Roman" w:cs="Times New Roman"/>
          <w:kern w:val="0"/>
          <w:sz w:val="22"/>
          <w:lang w:eastAsia="ja-JP"/>
        </w:rPr>
        <w:t xml:space="preserve"> "Silicon as a mechanical material,” vol. 70, no.5, pp. 420-457, 1982</w:t>
      </w:r>
      <w:r w:rsidRPr="007A7E54">
        <w:rPr>
          <w:rFonts w:ascii="Times New Roman" w:eastAsia="平成明朝" w:hAnsi="Times New Roman" w:cs="Times New Roman" w:hint="eastAsia"/>
          <w:kern w:val="0"/>
          <w:sz w:val="22"/>
          <w:lang w:eastAsia="ja-JP"/>
        </w:rPr>
        <w:t>.</w:t>
      </w:r>
    </w:p>
    <w:p w14:paraId="32014169" w14:textId="77777777" w:rsidR="007A7E54" w:rsidRPr="007A7E54" w:rsidRDefault="007A7E54" w:rsidP="007A7E54">
      <w:pPr>
        <w:widowControl/>
        <w:jc w:val="left"/>
        <w:rPr>
          <w:rFonts w:ascii="Times New Roman" w:eastAsia="平成明朝" w:hAnsi="Times New Roman" w:cs="Times New Roman"/>
          <w:kern w:val="0"/>
          <w:sz w:val="22"/>
          <w:lang w:eastAsia="ja-JP"/>
        </w:rPr>
      </w:pPr>
      <w:r w:rsidRPr="007A7E54">
        <w:rPr>
          <w:rFonts w:ascii="Times New Roman" w:eastAsia="平成明朝" w:hAnsi="Times New Roman" w:cs="Times New Roman"/>
          <w:kern w:val="0"/>
          <w:sz w:val="22"/>
          <w:lang w:eastAsia="ja-JP"/>
        </w:rPr>
        <w:t>[2] …</w:t>
      </w:r>
    </w:p>
    <w:p w14:paraId="75372438" w14:textId="77777777" w:rsidR="007A7E54" w:rsidRPr="007A7E54" w:rsidRDefault="007A7E54" w:rsidP="007A7E54">
      <w:pPr>
        <w:widowControl/>
        <w:jc w:val="left"/>
        <w:rPr>
          <w:rFonts w:ascii="Times New Roman" w:hAnsi="Times New Roman" w:cs="Times New Roman"/>
          <w:kern w:val="0"/>
          <w:sz w:val="22"/>
          <w:szCs w:val="18"/>
        </w:rPr>
      </w:pPr>
    </w:p>
    <w:p w14:paraId="793B0467" w14:textId="77777777" w:rsidR="002B663B" w:rsidRPr="001D0415" w:rsidRDefault="002B663B">
      <w:pPr>
        <w:rPr>
          <w:lang w:val="fr-FR"/>
        </w:rPr>
      </w:pPr>
    </w:p>
    <w:sectPr w:rsidR="002B663B" w:rsidRPr="001D0415" w:rsidSect="002B663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60C59" w14:textId="77777777" w:rsidR="008F361E" w:rsidRDefault="008F361E" w:rsidP="002B5D68">
      <w:r>
        <w:separator/>
      </w:r>
    </w:p>
  </w:endnote>
  <w:endnote w:type="continuationSeparator" w:id="0">
    <w:p w14:paraId="4E03AA3D" w14:textId="77777777" w:rsidR="008F361E" w:rsidRDefault="008F361E" w:rsidP="002B5D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平成明朝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1E53A" w14:textId="77777777" w:rsidR="008F361E" w:rsidRDefault="008F361E" w:rsidP="002B5D68">
      <w:r>
        <w:separator/>
      </w:r>
    </w:p>
  </w:footnote>
  <w:footnote w:type="continuationSeparator" w:id="0">
    <w:p w14:paraId="5F3A98B1" w14:textId="77777777" w:rsidR="008F361E" w:rsidRDefault="008F361E" w:rsidP="002B5D6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sDQ2MDC0NLcwNjVW0lEKTi0uzszPAykwrgUACqKvpSwAAAA="/>
  </w:docVars>
  <w:rsids>
    <w:rsidRoot w:val="001D0415"/>
    <w:rsid w:val="00001457"/>
    <w:rsid w:val="0000289C"/>
    <w:rsid w:val="0000348F"/>
    <w:rsid w:val="000041A5"/>
    <w:rsid w:val="00004C01"/>
    <w:rsid w:val="000050AE"/>
    <w:rsid w:val="0000661C"/>
    <w:rsid w:val="000102C7"/>
    <w:rsid w:val="00010D60"/>
    <w:rsid w:val="00011439"/>
    <w:rsid w:val="00012477"/>
    <w:rsid w:val="00012598"/>
    <w:rsid w:val="00012B79"/>
    <w:rsid w:val="0001356B"/>
    <w:rsid w:val="000137AB"/>
    <w:rsid w:val="0001455C"/>
    <w:rsid w:val="00014D68"/>
    <w:rsid w:val="000151D5"/>
    <w:rsid w:val="00015479"/>
    <w:rsid w:val="00015DDD"/>
    <w:rsid w:val="000161EA"/>
    <w:rsid w:val="0001664E"/>
    <w:rsid w:val="0001710A"/>
    <w:rsid w:val="00017C1E"/>
    <w:rsid w:val="00017DF4"/>
    <w:rsid w:val="0002011F"/>
    <w:rsid w:val="000202EE"/>
    <w:rsid w:val="0002076D"/>
    <w:rsid w:val="00020B3A"/>
    <w:rsid w:val="00020EAF"/>
    <w:rsid w:val="00021F35"/>
    <w:rsid w:val="000220E8"/>
    <w:rsid w:val="00022927"/>
    <w:rsid w:val="0002340F"/>
    <w:rsid w:val="0002543A"/>
    <w:rsid w:val="000257AA"/>
    <w:rsid w:val="000257F7"/>
    <w:rsid w:val="00025C5E"/>
    <w:rsid w:val="00026761"/>
    <w:rsid w:val="000267FA"/>
    <w:rsid w:val="00030C0F"/>
    <w:rsid w:val="00030E60"/>
    <w:rsid w:val="00031DF1"/>
    <w:rsid w:val="0003329F"/>
    <w:rsid w:val="00033957"/>
    <w:rsid w:val="00033B9F"/>
    <w:rsid w:val="00033FF6"/>
    <w:rsid w:val="000348F2"/>
    <w:rsid w:val="00035130"/>
    <w:rsid w:val="0004077F"/>
    <w:rsid w:val="0004125F"/>
    <w:rsid w:val="00041322"/>
    <w:rsid w:val="00041AC2"/>
    <w:rsid w:val="00042E66"/>
    <w:rsid w:val="00045D0A"/>
    <w:rsid w:val="000469B0"/>
    <w:rsid w:val="0004703B"/>
    <w:rsid w:val="000471CB"/>
    <w:rsid w:val="0004759F"/>
    <w:rsid w:val="00047C81"/>
    <w:rsid w:val="00051030"/>
    <w:rsid w:val="00051E5C"/>
    <w:rsid w:val="00051EDD"/>
    <w:rsid w:val="0005210F"/>
    <w:rsid w:val="00052485"/>
    <w:rsid w:val="00053C9A"/>
    <w:rsid w:val="000552EB"/>
    <w:rsid w:val="000559C9"/>
    <w:rsid w:val="00055EB6"/>
    <w:rsid w:val="00060CF1"/>
    <w:rsid w:val="00061229"/>
    <w:rsid w:val="00062082"/>
    <w:rsid w:val="00063700"/>
    <w:rsid w:val="00064408"/>
    <w:rsid w:val="00065ECF"/>
    <w:rsid w:val="0006613B"/>
    <w:rsid w:val="00067B3A"/>
    <w:rsid w:val="00067EE3"/>
    <w:rsid w:val="00067F53"/>
    <w:rsid w:val="000738E1"/>
    <w:rsid w:val="000749C2"/>
    <w:rsid w:val="00074F43"/>
    <w:rsid w:val="000751B8"/>
    <w:rsid w:val="0007633A"/>
    <w:rsid w:val="00076C43"/>
    <w:rsid w:val="000771BA"/>
    <w:rsid w:val="000775EC"/>
    <w:rsid w:val="000801EB"/>
    <w:rsid w:val="0008024C"/>
    <w:rsid w:val="000810DC"/>
    <w:rsid w:val="00081D67"/>
    <w:rsid w:val="00084437"/>
    <w:rsid w:val="0008444D"/>
    <w:rsid w:val="000849FF"/>
    <w:rsid w:val="00084F2E"/>
    <w:rsid w:val="00085631"/>
    <w:rsid w:val="00085812"/>
    <w:rsid w:val="00087BB6"/>
    <w:rsid w:val="00087CCB"/>
    <w:rsid w:val="000908EE"/>
    <w:rsid w:val="00090B8C"/>
    <w:rsid w:val="000945B8"/>
    <w:rsid w:val="00094841"/>
    <w:rsid w:val="00095C6A"/>
    <w:rsid w:val="00097289"/>
    <w:rsid w:val="00097A5F"/>
    <w:rsid w:val="000A1B03"/>
    <w:rsid w:val="000A3B54"/>
    <w:rsid w:val="000A3DC1"/>
    <w:rsid w:val="000A44CC"/>
    <w:rsid w:val="000A5AA8"/>
    <w:rsid w:val="000A77B3"/>
    <w:rsid w:val="000B1CFE"/>
    <w:rsid w:val="000B3193"/>
    <w:rsid w:val="000B33A3"/>
    <w:rsid w:val="000B439F"/>
    <w:rsid w:val="000B48F5"/>
    <w:rsid w:val="000B4A9E"/>
    <w:rsid w:val="000B6AEC"/>
    <w:rsid w:val="000B6BA6"/>
    <w:rsid w:val="000C13C1"/>
    <w:rsid w:val="000C14CD"/>
    <w:rsid w:val="000C1E74"/>
    <w:rsid w:val="000C2124"/>
    <w:rsid w:val="000C2F1B"/>
    <w:rsid w:val="000C3786"/>
    <w:rsid w:val="000C3A7C"/>
    <w:rsid w:val="000C4CB8"/>
    <w:rsid w:val="000C4D67"/>
    <w:rsid w:val="000C6C10"/>
    <w:rsid w:val="000C75BD"/>
    <w:rsid w:val="000D3A03"/>
    <w:rsid w:val="000E0925"/>
    <w:rsid w:val="000E0DDB"/>
    <w:rsid w:val="000E10EE"/>
    <w:rsid w:val="000E17A4"/>
    <w:rsid w:val="000E20C6"/>
    <w:rsid w:val="000E3578"/>
    <w:rsid w:val="000E3AE7"/>
    <w:rsid w:val="000E4336"/>
    <w:rsid w:val="000E474F"/>
    <w:rsid w:val="000E5D62"/>
    <w:rsid w:val="000E73CD"/>
    <w:rsid w:val="000E79B6"/>
    <w:rsid w:val="000F00FF"/>
    <w:rsid w:val="000F0E66"/>
    <w:rsid w:val="000F13B1"/>
    <w:rsid w:val="000F1D6D"/>
    <w:rsid w:val="000F2495"/>
    <w:rsid w:val="000F31CC"/>
    <w:rsid w:val="000F46A2"/>
    <w:rsid w:val="000F4A4E"/>
    <w:rsid w:val="000F6F50"/>
    <w:rsid w:val="001007D1"/>
    <w:rsid w:val="00100C0D"/>
    <w:rsid w:val="00101560"/>
    <w:rsid w:val="001018EB"/>
    <w:rsid w:val="00101E2C"/>
    <w:rsid w:val="00104518"/>
    <w:rsid w:val="00106041"/>
    <w:rsid w:val="0010605F"/>
    <w:rsid w:val="001070EA"/>
    <w:rsid w:val="00107479"/>
    <w:rsid w:val="00110391"/>
    <w:rsid w:val="00110973"/>
    <w:rsid w:val="00110E09"/>
    <w:rsid w:val="00111B41"/>
    <w:rsid w:val="00113CD3"/>
    <w:rsid w:val="0011496B"/>
    <w:rsid w:val="0011768F"/>
    <w:rsid w:val="001176EC"/>
    <w:rsid w:val="00117701"/>
    <w:rsid w:val="0012102E"/>
    <w:rsid w:val="00121E46"/>
    <w:rsid w:val="00122CDB"/>
    <w:rsid w:val="001248B1"/>
    <w:rsid w:val="00125E90"/>
    <w:rsid w:val="00127794"/>
    <w:rsid w:val="001312D5"/>
    <w:rsid w:val="00135F34"/>
    <w:rsid w:val="001363CA"/>
    <w:rsid w:val="00142CCB"/>
    <w:rsid w:val="00144125"/>
    <w:rsid w:val="00144BB3"/>
    <w:rsid w:val="00144F78"/>
    <w:rsid w:val="00146534"/>
    <w:rsid w:val="0014726D"/>
    <w:rsid w:val="00150D5A"/>
    <w:rsid w:val="00151E14"/>
    <w:rsid w:val="00152096"/>
    <w:rsid w:val="00153587"/>
    <w:rsid w:val="00154468"/>
    <w:rsid w:val="00155065"/>
    <w:rsid w:val="00155976"/>
    <w:rsid w:val="00155E59"/>
    <w:rsid w:val="00156492"/>
    <w:rsid w:val="001566CB"/>
    <w:rsid w:val="00156E11"/>
    <w:rsid w:val="00157F8F"/>
    <w:rsid w:val="00160855"/>
    <w:rsid w:val="00161D06"/>
    <w:rsid w:val="00162BEF"/>
    <w:rsid w:val="00162EA3"/>
    <w:rsid w:val="00162FB4"/>
    <w:rsid w:val="00163D99"/>
    <w:rsid w:val="00163DB0"/>
    <w:rsid w:val="00164928"/>
    <w:rsid w:val="001655A9"/>
    <w:rsid w:val="00165EC0"/>
    <w:rsid w:val="0016662D"/>
    <w:rsid w:val="00166EE4"/>
    <w:rsid w:val="001713C8"/>
    <w:rsid w:val="00171476"/>
    <w:rsid w:val="001714C1"/>
    <w:rsid w:val="00173093"/>
    <w:rsid w:val="00173EF8"/>
    <w:rsid w:val="00175FBD"/>
    <w:rsid w:val="00177752"/>
    <w:rsid w:val="001801B4"/>
    <w:rsid w:val="00180CDA"/>
    <w:rsid w:val="00181E26"/>
    <w:rsid w:val="0018254A"/>
    <w:rsid w:val="00183FBB"/>
    <w:rsid w:val="001853BD"/>
    <w:rsid w:val="001865C6"/>
    <w:rsid w:val="00187514"/>
    <w:rsid w:val="00190208"/>
    <w:rsid w:val="00190B3F"/>
    <w:rsid w:val="00190F50"/>
    <w:rsid w:val="001946B6"/>
    <w:rsid w:val="00194950"/>
    <w:rsid w:val="00194B41"/>
    <w:rsid w:val="00195A69"/>
    <w:rsid w:val="001A078D"/>
    <w:rsid w:val="001A195C"/>
    <w:rsid w:val="001A1DAA"/>
    <w:rsid w:val="001A316A"/>
    <w:rsid w:val="001A5207"/>
    <w:rsid w:val="001A59C8"/>
    <w:rsid w:val="001A5FD2"/>
    <w:rsid w:val="001A71DB"/>
    <w:rsid w:val="001A735D"/>
    <w:rsid w:val="001A73A0"/>
    <w:rsid w:val="001B0929"/>
    <w:rsid w:val="001B0A7D"/>
    <w:rsid w:val="001B44E9"/>
    <w:rsid w:val="001B5925"/>
    <w:rsid w:val="001B5B8C"/>
    <w:rsid w:val="001B6DF7"/>
    <w:rsid w:val="001B7684"/>
    <w:rsid w:val="001B7DA3"/>
    <w:rsid w:val="001C2A15"/>
    <w:rsid w:val="001C37EB"/>
    <w:rsid w:val="001C6769"/>
    <w:rsid w:val="001C74C0"/>
    <w:rsid w:val="001D0415"/>
    <w:rsid w:val="001D1A82"/>
    <w:rsid w:val="001D1E94"/>
    <w:rsid w:val="001D5DBF"/>
    <w:rsid w:val="001D6125"/>
    <w:rsid w:val="001D6B60"/>
    <w:rsid w:val="001E465F"/>
    <w:rsid w:val="001E471E"/>
    <w:rsid w:val="001E4C55"/>
    <w:rsid w:val="001E5884"/>
    <w:rsid w:val="001E69C2"/>
    <w:rsid w:val="001E722B"/>
    <w:rsid w:val="001E7582"/>
    <w:rsid w:val="001E76C8"/>
    <w:rsid w:val="001F13EB"/>
    <w:rsid w:val="001F233D"/>
    <w:rsid w:val="001F3F5F"/>
    <w:rsid w:val="001F4341"/>
    <w:rsid w:val="001F4A87"/>
    <w:rsid w:val="001F4D75"/>
    <w:rsid w:val="001F4FB6"/>
    <w:rsid w:val="00200AEC"/>
    <w:rsid w:val="00202EE3"/>
    <w:rsid w:val="00203B56"/>
    <w:rsid w:val="00203D02"/>
    <w:rsid w:val="00206133"/>
    <w:rsid w:val="00206698"/>
    <w:rsid w:val="00206B8B"/>
    <w:rsid w:val="00207C44"/>
    <w:rsid w:val="0021076D"/>
    <w:rsid w:val="002113C6"/>
    <w:rsid w:val="00212A95"/>
    <w:rsid w:val="00212BD1"/>
    <w:rsid w:val="002134A0"/>
    <w:rsid w:val="002148FC"/>
    <w:rsid w:val="00215C8E"/>
    <w:rsid w:val="00216144"/>
    <w:rsid w:val="0021618D"/>
    <w:rsid w:val="00216B52"/>
    <w:rsid w:val="00221B64"/>
    <w:rsid w:val="00222157"/>
    <w:rsid w:val="002224A1"/>
    <w:rsid w:val="00222734"/>
    <w:rsid w:val="00222C5D"/>
    <w:rsid w:val="00223A34"/>
    <w:rsid w:val="00223C57"/>
    <w:rsid w:val="0022411F"/>
    <w:rsid w:val="0022447D"/>
    <w:rsid w:val="00224EF3"/>
    <w:rsid w:val="00225DA5"/>
    <w:rsid w:val="00227830"/>
    <w:rsid w:val="0023063A"/>
    <w:rsid w:val="0023125B"/>
    <w:rsid w:val="00231486"/>
    <w:rsid w:val="002317D2"/>
    <w:rsid w:val="002319E7"/>
    <w:rsid w:val="002335E5"/>
    <w:rsid w:val="002341B0"/>
    <w:rsid w:val="00234445"/>
    <w:rsid w:val="00235425"/>
    <w:rsid w:val="002364CC"/>
    <w:rsid w:val="0023699A"/>
    <w:rsid w:val="00236A4E"/>
    <w:rsid w:val="00240496"/>
    <w:rsid w:val="0024279A"/>
    <w:rsid w:val="00244699"/>
    <w:rsid w:val="002462E9"/>
    <w:rsid w:val="00246A91"/>
    <w:rsid w:val="002473CA"/>
    <w:rsid w:val="00247ABB"/>
    <w:rsid w:val="00251F87"/>
    <w:rsid w:val="00253425"/>
    <w:rsid w:val="00255AE4"/>
    <w:rsid w:val="0026096D"/>
    <w:rsid w:val="00261373"/>
    <w:rsid w:val="00261CAF"/>
    <w:rsid w:val="0026237C"/>
    <w:rsid w:val="00262CAC"/>
    <w:rsid w:val="002702D0"/>
    <w:rsid w:val="00270C13"/>
    <w:rsid w:val="002717AC"/>
    <w:rsid w:val="002736B6"/>
    <w:rsid w:val="00273C22"/>
    <w:rsid w:val="00276A51"/>
    <w:rsid w:val="00277287"/>
    <w:rsid w:val="002778CC"/>
    <w:rsid w:val="00280282"/>
    <w:rsid w:val="002809F6"/>
    <w:rsid w:val="00281B30"/>
    <w:rsid w:val="00282B97"/>
    <w:rsid w:val="00283E2D"/>
    <w:rsid w:val="002903A9"/>
    <w:rsid w:val="00290F94"/>
    <w:rsid w:val="00291BEF"/>
    <w:rsid w:val="00291EA8"/>
    <w:rsid w:val="002923EC"/>
    <w:rsid w:val="00293BAC"/>
    <w:rsid w:val="00293E7D"/>
    <w:rsid w:val="002948D8"/>
    <w:rsid w:val="00297DB3"/>
    <w:rsid w:val="002A0320"/>
    <w:rsid w:val="002A09FA"/>
    <w:rsid w:val="002A1556"/>
    <w:rsid w:val="002A2101"/>
    <w:rsid w:val="002A230E"/>
    <w:rsid w:val="002A50CB"/>
    <w:rsid w:val="002A5B05"/>
    <w:rsid w:val="002A5C8C"/>
    <w:rsid w:val="002A61A9"/>
    <w:rsid w:val="002A6416"/>
    <w:rsid w:val="002A6D6B"/>
    <w:rsid w:val="002B0240"/>
    <w:rsid w:val="002B0C74"/>
    <w:rsid w:val="002B0FDA"/>
    <w:rsid w:val="002B2497"/>
    <w:rsid w:val="002B3B15"/>
    <w:rsid w:val="002B520C"/>
    <w:rsid w:val="002B58AD"/>
    <w:rsid w:val="002B5D68"/>
    <w:rsid w:val="002B663B"/>
    <w:rsid w:val="002B6AAE"/>
    <w:rsid w:val="002B7556"/>
    <w:rsid w:val="002C0BD2"/>
    <w:rsid w:val="002C1C62"/>
    <w:rsid w:val="002C1DCC"/>
    <w:rsid w:val="002C23B5"/>
    <w:rsid w:val="002C2595"/>
    <w:rsid w:val="002C2777"/>
    <w:rsid w:val="002C2E54"/>
    <w:rsid w:val="002C3BF4"/>
    <w:rsid w:val="002C3F2B"/>
    <w:rsid w:val="002C42E4"/>
    <w:rsid w:val="002C54E0"/>
    <w:rsid w:val="002C6475"/>
    <w:rsid w:val="002C71AF"/>
    <w:rsid w:val="002D064C"/>
    <w:rsid w:val="002D0C72"/>
    <w:rsid w:val="002D243A"/>
    <w:rsid w:val="002D2AA4"/>
    <w:rsid w:val="002D3B16"/>
    <w:rsid w:val="002D3FF9"/>
    <w:rsid w:val="002D446E"/>
    <w:rsid w:val="002D497F"/>
    <w:rsid w:val="002D4F9D"/>
    <w:rsid w:val="002D6D1F"/>
    <w:rsid w:val="002E05E5"/>
    <w:rsid w:val="002E23FB"/>
    <w:rsid w:val="002E243D"/>
    <w:rsid w:val="002E2FD6"/>
    <w:rsid w:val="002E4EBB"/>
    <w:rsid w:val="002E57E4"/>
    <w:rsid w:val="002E5B51"/>
    <w:rsid w:val="002E63F1"/>
    <w:rsid w:val="002F003F"/>
    <w:rsid w:val="002F01CA"/>
    <w:rsid w:val="002F1155"/>
    <w:rsid w:val="002F135F"/>
    <w:rsid w:val="002F16E5"/>
    <w:rsid w:val="002F1B48"/>
    <w:rsid w:val="002F209B"/>
    <w:rsid w:val="002F5ADD"/>
    <w:rsid w:val="002F69EE"/>
    <w:rsid w:val="002F7947"/>
    <w:rsid w:val="00300DBE"/>
    <w:rsid w:val="00302C4E"/>
    <w:rsid w:val="00303A0F"/>
    <w:rsid w:val="003062DE"/>
    <w:rsid w:val="00306856"/>
    <w:rsid w:val="00307372"/>
    <w:rsid w:val="0031056B"/>
    <w:rsid w:val="003105B3"/>
    <w:rsid w:val="00310EFC"/>
    <w:rsid w:val="0031261A"/>
    <w:rsid w:val="0031359F"/>
    <w:rsid w:val="00313794"/>
    <w:rsid w:val="00314F9A"/>
    <w:rsid w:val="0031585E"/>
    <w:rsid w:val="0031702C"/>
    <w:rsid w:val="003209B5"/>
    <w:rsid w:val="0032275C"/>
    <w:rsid w:val="003229C1"/>
    <w:rsid w:val="00323808"/>
    <w:rsid w:val="00327E52"/>
    <w:rsid w:val="00330468"/>
    <w:rsid w:val="003309A8"/>
    <w:rsid w:val="00334138"/>
    <w:rsid w:val="0033564E"/>
    <w:rsid w:val="00335B89"/>
    <w:rsid w:val="00335BEB"/>
    <w:rsid w:val="00336486"/>
    <w:rsid w:val="003379D8"/>
    <w:rsid w:val="003406A3"/>
    <w:rsid w:val="0034282D"/>
    <w:rsid w:val="0034348E"/>
    <w:rsid w:val="00345336"/>
    <w:rsid w:val="00345798"/>
    <w:rsid w:val="003475D5"/>
    <w:rsid w:val="00347789"/>
    <w:rsid w:val="0034781F"/>
    <w:rsid w:val="00350404"/>
    <w:rsid w:val="003523C8"/>
    <w:rsid w:val="003527ED"/>
    <w:rsid w:val="00353508"/>
    <w:rsid w:val="00354E2B"/>
    <w:rsid w:val="003607DD"/>
    <w:rsid w:val="00360813"/>
    <w:rsid w:val="00362893"/>
    <w:rsid w:val="003649F1"/>
    <w:rsid w:val="00364AFE"/>
    <w:rsid w:val="00364E3C"/>
    <w:rsid w:val="00365C07"/>
    <w:rsid w:val="00365DBE"/>
    <w:rsid w:val="003676D0"/>
    <w:rsid w:val="003677AE"/>
    <w:rsid w:val="00371927"/>
    <w:rsid w:val="00374066"/>
    <w:rsid w:val="003757B9"/>
    <w:rsid w:val="003758B0"/>
    <w:rsid w:val="0037613F"/>
    <w:rsid w:val="003767F2"/>
    <w:rsid w:val="00380233"/>
    <w:rsid w:val="00380252"/>
    <w:rsid w:val="00380F94"/>
    <w:rsid w:val="00382C62"/>
    <w:rsid w:val="00385DB3"/>
    <w:rsid w:val="003875DF"/>
    <w:rsid w:val="00390794"/>
    <w:rsid w:val="00391F8C"/>
    <w:rsid w:val="003937BC"/>
    <w:rsid w:val="00393A17"/>
    <w:rsid w:val="00394061"/>
    <w:rsid w:val="00394AF1"/>
    <w:rsid w:val="003953FD"/>
    <w:rsid w:val="003963FF"/>
    <w:rsid w:val="00397C69"/>
    <w:rsid w:val="003A1131"/>
    <w:rsid w:val="003A1FA0"/>
    <w:rsid w:val="003A22F0"/>
    <w:rsid w:val="003A2791"/>
    <w:rsid w:val="003A2E06"/>
    <w:rsid w:val="003A3C37"/>
    <w:rsid w:val="003A5410"/>
    <w:rsid w:val="003A59B9"/>
    <w:rsid w:val="003A68F2"/>
    <w:rsid w:val="003A76FE"/>
    <w:rsid w:val="003B0208"/>
    <w:rsid w:val="003B0320"/>
    <w:rsid w:val="003B0822"/>
    <w:rsid w:val="003B089D"/>
    <w:rsid w:val="003B0ECD"/>
    <w:rsid w:val="003B17F8"/>
    <w:rsid w:val="003B1C59"/>
    <w:rsid w:val="003B29F6"/>
    <w:rsid w:val="003B2D34"/>
    <w:rsid w:val="003B30BB"/>
    <w:rsid w:val="003B3BAE"/>
    <w:rsid w:val="003B6F56"/>
    <w:rsid w:val="003B7723"/>
    <w:rsid w:val="003B79EA"/>
    <w:rsid w:val="003B7E2A"/>
    <w:rsid w:val="003C15E3"/>
    <w:rsid w:val="003C4206"/>
    <w:rsid w:val="003C50D7"/>
    <w:rsid w:val="003C72DA"/>
    <w:rsid w:val="003C77A0"/>
    <w:rsid w:val="003D3AE6"/>
    <w:rsid w:val="003D3DD4"/>
    <w:rsid w:val="003D476F"/>
    <w:rsid w:val="003D47D5"/>
    <w:rsid w:val="003D7AB3"/>
    <w:rsid w:val="003D7D03"/>
    <w:rsid w:val="003E0C26"/>
    <w:rsid w:val="003E1484"/>
    <w:rsid w:val="003E1FF6"/>
    <w:rsid w:val="003E3803"/>
    <w:rsid w:val="003E4290"/>
    <w:rsid w:val="003E4DE5"/>
    <w:rsid w:val="003E57AA"/>
    <w:rsid w:val="003E5A2A"/>
    <w:rsid w:val="003E63F4"/>
    <w:rsid w:val="003E66C1"/>
    <w:rsid w:val="003E7338"/>
    <w:rsid w:val="003E75C3"/>
    <w:rsid w:val="003F3028"/>
    <w:rsid w:val="003F4745"/>
    <w:rsid w:val="003F54F2"/>
    <w:rsid w:val="003F5E2B"/>
    <w:rsid w:val="003F5E98"/>
    <w:rsid w:val="003F660A"/>
    <w:rsid w:val="003F66C9"/>
    <w:rsid w:val="003F75A5"/>
    <w:rsid w:val="004003DA"/>
    <w:rsid w:val="00400B70"/>
    <w:rsid w:val="00401380"/>
    <w:rsid w:val="004017D6"/>
    <w:rsid w:val="00405FB5"/>
    <w:rsid w:val="0040629A"/>
    <w:rsid w:val="00406E74"/>
    <w:rsid w:val="00410409"/>
    <w:rsid w:val="00411291"/>
    <w:rsid w:val="00413CF9"/>
    <w:rsid w:val="004142C5"/>
    <w:rsid w:val="00414A97"/>
    <w:rsid w:val="00414C84"/>
    <w:rsid w:val="00414FC0"/>
    <w:rsid w:val="00420F0D"/>
    <w:rsid w:val="0042202E"/>
    <w:rsid w:val="00422673"/>
    <w:rsid w:val="00426C2D"/>
    <w:rsid w:val="00426CD9"/>
    <w:rsid w:val="0042729B"/>
    <w:rsid w:val="00430567"/>
    <w:rsid w:val="0043159D"/>
    <w:rsid w:val="004316F8"/>
    <w:rsid w:val="004328CF"/>
    <w:rsid w:val="00433227"/>
    <w:rsid w:val="004339FE"/>
    <w:rsid w:val="00435348"/>
    <w:rsid w:val="00436235"/>
    <w:rsid w:val="0043791A"/>
    <w:rsid w:val="00437F6E"/>
    <w:rsid w:val="0044018F"/>
    <w:rsid w:val="00441B4A"/>
    <w:rsid w:val="00441E98"/>
    <w:rsid w:val="004420B1"/>
    <w:rsid w:val="00442A60"/>
    <w:rsid w:val="004430D9"/>
    <w:rsid w:val="004431DC"/>
    <w:rsid w:val="00443BD3"/>
    <w:rsid w:val="00445EBD"/>
    <w:rsid w:val="00446003"/>
    <w:rsid w:val="0044618A"/>
    <w:rsid w:val="004470AA"/>
    <w:rsid w:val="004504A0"/>
    <w:rsid w:val="004532D1"/>
    <w:rsid w:val="004535C1"/>
    <w:rsid w:val="0045371F"/>
    <w:rsid w:val="004538BF"/>
    <w:rsid w:val="00454247"/>
    <w:rsid w:val="00454D2C"/>
    <w:rsid w:val="00455108"/>
    <w:rsid w:val="00455792"/>
    <w:rsid w:val="00455829"/>
    <w:rsid w:val="004559DB"/>
    <w:rsid w:val="00455E56"/>
    <w:rsid w:val="004560B8"/>
    <w:rsid w:val="00456F3D"/>
    <w:rsid w:val="004602B2"/>
    <w:rsid w:val="00460569"/>
    <w:rsid w:val="00460F3B"/>
    <w:rsid w:val="0046120C"/>
    <w:rsid w:val="004614C1"/>
    <w:rsid w:val="00462682"/>
    <w:rsid w:val="00462E04"/>
    <w:rsid w:val="004633D8"/>
    <w:rsid w:val="00463CCE"/>
    <w:rsid w:val="00463F5A"/>
    <w:rsid w:val="0046482B"/>
    <w:rsid w:val="00464D6B"/>
    <w:rsid w:val="00466104"/>
    <w:rsid w:val="00471588"/>
    <w:rsid w:val="004729DE"/>
    <w:rsid w:val="00472B62"/>
    <w:rsid w:val="00472D21"/>
    <w:rsid w:val="00473445"/>
    <w:rsid w:val="00474BC4"/>
    <w:rsid w:val="00475690"/>
    <w:rsid w:val="004756F7"/>
    <w:rsid w:val="0047586D"/>
    <w:rsid w:val="00476B6E"/>
    <w:rsid w:val="004774FE"/>
    <w:rsid w:val="004820BE"/>
    <w:rsid w:val="0048409E"/>
    <w:rsid w:val="00484618"/>
    <w:rsid w:val="00485AE0"/>
    <w:rsid w:val="00487B63"/>
    <w:rsid w:val="00487CEC"/>
    <w:rsid w:val="00491AA5"/>
    <w:rsid w:val="004922EB"/>
    <w:rsid w:val="00496562"/>
    <w:rsid w:val="00496BB1"/>
    <w:rsid w:val="004973A0"/>
    <w:rsid w:val="004A07B2"/>
    <w:rsid w:val="004A1250"/>
    <w:rsid w:val="004A14AE"/>
    <w:rsid w:val="004A2750"/>
    <w:rsid w:val="004A33F1"/>
    <w:rsid w:val="004A3400"/>
    <w:rsid w:val="004A3CD8"/>
    <w:rsid w:val="004A49B6"/>
    <w:rsid w:val="004A5D85"/>
    <w:rsid w:val="004A6D4E"/>
    <w:rsid w:val="004A6E64"/>
    <w:rsid w:val="004A78D0"/>
    <w:rsid w:val="004A79F2"/>
    <w:rsid w:val="004B1DC6"/>
    <w:rsid w:val="004B28B1"/>
    <w:rsid w:val="004B4602"/>
    <w:rsid w:val="004B6304"/>
    <w:rsid w:val="004B670C"/>
    <w:rsid w:val="004B7912"/>
    <w:rsid w:val="004B7BFC"/>
    <w:rsid w:val="004C0860"/>
    <w:rsid w:val="004C15CB"/>
    <w:rsid w:val="004C2716"/>
    <w:rsid w:val="004C2967"/>
    <w:rsid w:val="004C2AA5"/>
    <w:rsid w:val="004C34E3"/>
    <w:rsid w:val="004C4025"/>
    <w:rsid w:val="004C5000"/>
    <w:rsid w:val="004C583B"/>
    <w:rsid w:val="004C66BF"/>
    <w:rsid w:val="004C7BE8"/>
    <w:rsid w:val="004C7D7B"/>
    <w:rsid w:val="004D074D"/>
    <w:rsid w:val="004D105A"/>
    <w:rsid w:val="004D33E6"/>
    <w:rsid w:val="004D3AA3"/>
    <w:rsid w:val="004D4913"/>
    <w:rsid w:val="004D4DC3"/>
    <w:rsid w:val="004D6A9F"/>
    <w:rsid w:val="004D72A5"/>
    <w:rsid w:val="004D74E0"/>
    <w:rsid w:val="004D75C8"/>
    <w:rsid w:val="004E072D"/>
    <w:rsid w:val="004E1E9C"/>
    <w:rsid w:val="004E21C5"/>
    <w:rsid w:val="004E2918"/>
    <w:rsid w:val="004E3ABB"/>
    <w:rsid w:val="004E3BA8"/>
    <w:rsid w:val="004E3C24"/>
    <w:rsid w:val="004E464B"/>
    <w:rsid w:val="004E4FA8"/>
    <w:rsid w:val="004E514C"/>
    <w:rsid w:val="004E5154"/>
    <w:rsid w:val="004E57BE"/>
    <w:rsid w:val="004E5BA6"/>
    <w:rsid w:val="004E5DE2"/>
    <w:rsid w:val="004E6A25"/>
    <w:rsid w:val="004E7AAB"/>
    <w:rsid w:val="004F066D"/>
    <w:rsid w:val="004F1CB4"/>
    <w:rsid w:val="004F2588"/>
    <w:rsid w:val="004F26F1"/>
    <w:rsid w:val="004F3265"/>
    <w:rsid w:val="004F3444"/>
    <w:rsid w:val="004F48FD"/>
    <w:rsid w:val="004F5365"/>
    <w:rsid w:val="004F5A5A"/>
    <w:rsid w:val="004F5BCB"/>
    <w:rsid w:val="004F5E7E"/>
    <w:rsid w:val="004F6687"/>
    <w:rsid w:val="004F76CC"/>
    <w:rsid w:val="004F7730"/>
    <w:rsid w:val="0050152B"/>
    <w:rsid w:val="00501E1F"/>
    <w:rsid w:val="0050273A"/>
    <w:rsid w:val="005048FA"/>
    <w:rsid w:val="00505419"/>
    <w:rsid w:val="00505DBB"/>
    <w:rsid w:val="005064FB"/>
    <w:rsid w:val="00506D89"/>
    <w:rsid w:val="00510C8C"/>
    <w:rsid w:val="00514120"/>
    <w:rsid w:val="0051691A"/>
    <w:rsid w:val="00520044"/>
    <w:rsid w:val="00520918"/>
    <w:rsid w:val="00520E9A"/>
    <w:rsid w:val="0052126C"/>
    <w:rsid w:val="00522008"/>
    <w:rsid w:val="00522ADD"/>
    <w:rsid w:val="00524001"/>
    <w:rsid w:val="0052414A"/>
    <w:rsid w:val="005248B2"/>
    <w:rsid w:val="00524AE7"/>
    <w:rsid w:val="00525187"/>
    <w:rsid w:val="00526B73"/>
    <w:rsid w:val="0052778D"/>
    <w:rsid w:val="00527D7F"/>
    <w:rsid w:val="005302C3"/>
    <w:rsid w:val="00531306"/>
    <w:rsid w:val="0053156D"/>
    <w:rsid w:val="005317EF"/>
    <w:rsid w:val="00533CA6"/>
    <w:rsid w:val="0053455C"/>
    <w:rsid w:val="005348F2"/>
    <w:rsid w:val="00534B5A"/>
    <w:rsid w:val="00535515"/>
    <w:rsid w:val="00536637"/>
    <w:rsid w:val="005374F3"/>
    <w:rsid w:val="0054097D"/>
    <w:rsid w:val="005417C3"/>
    <w:rsid w:val="00541AC8"/>
    <w:rsid w:val="00543623"/>
    <w:rsid w:val="00545621"/>
    <w:rsid w:val="00546890"/>
    <w:rsid w:val="00546A0F"/>
    <w:rsid w:val="00547DE2"/>
    <w:rsid w:val="00550503"/>
    <w:rsid w:val="00554A2E"/>
    <w:rsid w:val="00554C0E"/>
    <w:rsid w:val="00557643"/>
    <w:rsid w:val="00560231"/>
    <w:rsid w:val="0056075E"/>
    <w:rsid w:val="005626C8"/>
    <w:rsid w:val="005636DD"/>
    <w:rsid w:val="00563F5B"/>
    <w:rsid w:val="00564D65"/>
    <w:rsid w:val="005651DD"/>
    <w:rsid w:val="00565C71"/>
    <w:rsid w:val="005663C8"/>
    <w:rsid w:val="00571241"/>
    <w:rsid w:val="005713C0"/>
    <w:rsid w:val="00571686"/>
    <w:rsid w:val="00571CE6"/>
    <w:rsid w:val="005724B5"/>
    <w:rsid w:val="00572F1D"/>
    <w:rsid w:val="005733CB"/>
    <w:rsid w:val="005741C5"/>
    <w:rsid w:val="0057564D"/>
    <w:rsid w:val="0057567A"/>
    <w:rsid w:val="00575860"/>
    <w:rsid w:val="00577964"/>
    <w:rsid w:val="0058189C"/>
    <w:rsid w:val="00584C94"/>
    <w:rsid w:val="00585900"/>
    <w:rsid w:val="00585DE4"/>
    <w:rsid w:val="00586310"/>
    <w:rsid w:val="005868B3"/>
    <w:rsid w:val="0058794A"/>
    <w:rsid w:val="00587FD3"/>
    <w:rsid w:val="0059081A"/>
    <w:rsid w:val="0059500B"/>
    <w:rsid w:val="00595658"/>
    <w:rsid w:val="00595B06"/>
    <w:rsid w:val="00595DCB"/>
    <w:rsid w:val="005961CB"/>
    <w:rsid w:val="0059691A"/>
    <w:rsid w:val="00596987"/>
    <w:rsid w:val="005969D4"/>
    <w:rsid w:val="00597001"/>
    <w:rsid w:val="0059748E"/>
    <w:rsid w:val="005978DE"/>
    <w:rsid w:val="005A00FB"/>
    <w:rsid w:val="005A04D3"/>
    <w:rsid w:val="005A2A51"/>
    <w:rsid w:val="005A2F30"/>
    <w:rsid w:val="005A499A"/>
    <w:rsid w:val="005A4A81"/>
    <w:rsid w:val="005A6811"/>
    <w:rsid w:val="005A6A69"/>
    <w:rsid w:val="005A73E0"/>
    <w:rsid w:val="005A7DA9"/>
    <w:rsid w:val="005B064B"/>
    <w:rsid w:val="005B0786"/>
    <w:rsid w:val="005B117F"/>
    <w:rsid w:val="005B13BB"/>
    <w:rsid w:val="005B49F0"/>
    <w:rsid w:val="005B53A9"/>
    <w:rsid w:val="005B7AFA"/>
    <w:rsid w:val="005C2483"/>
    <w:rsid w:val="005C3B97"/>
    <w:rsid w:val="005C49DE"/>
    <w:rsid w:val="005C4C04"/>
    <w:rsid w:val="005C5384"/>
    <w:rsid w:val="005C5EE0"/>
    <w:rsid w:val="005C61BB"/>
    <w:rsid w:val="005C7D07"/>
    <w:rsid w:val="005D0FEA"/>
    <w:rsid w:val="005D3CFB"/>
    <w:rsid w:val="005D3DD0"/>
    <w:rsid w:val="005D3EEE"/>
    <w:rsid w:val="005D4CF7"/>
    <w:rsid w:val="005D517F"/>
    <w:rsid w:val="005D51AD"/>
    <w:rsid w:val="005E3C36"/>
    <w:rsid w:val="005E533E"/>
    <w:rsid w:val="005E64AB"/>
    <w:rsid w:val="005E6537"/>
    <w:rsid w:val="005F1882"/>
    <w:rsid w:val="005F2CD2"/>
    <w:rsid w:val="005F349E"/>
    <w:rsid w:val="005F4FFB"/>
    <w:rsid w:val="005F55C5"/>
    <w:rsid w:val="005F569C"/>
    <w:rsid w:val="005F791A"/>
    <w:rsid w:val="006011AE"/>
    <w:rsid w:val="0060257A"/>
    <w:rsid w:val="00603D10"/>
    <w:rsid w:val="0060462A"/>
    <w:rsid w:val="0060567B"/>
    <w:rsid w:val="006056CB"/>
    <w:rsid w:val="006075B1"/>
    <w:rsid w:val="00610FA6"/>
    <w:rsid w:val="0061184D"/>
    <w:rsid w:val="00612702"/>
    <w:rsid w:val="00612D51"/>
    <w:rsid w:val="006139C3"/>
    <w:rsid w:val="00613B5A"/>
    <w:rsid w:val="00614811"/>
    <w:rsid w:val="00615C2F"/>
    <w:rsid w:val="00617299"/>
    <w:rsid w:val="0062037A"/>
    <w:rsid w:val="00621F48"/>
    <w:rsid w:val="00622B00"/>
    <w:rsid w:val="00623A12"/>
    <w:rsid w:val="00625176"/>
    <w:rsid w:val="006252C3"/>
    <w:rsid w:val="0062535E"/>
    <w:rsid w:val="006255BB"/>
    <w:rsid w:val="0062638B"/>
    <w:rsid w:val="006301F1"/>
    <w:rsid w:val="0063076C"/>
    <w:rsid w:val="00631309"/>
    <w:rsid w:val="00635955"/>
    <w:rsid w:val="00635C8E"/>
    <w:rsid w:val="00635EE5"/>
    <w:rsid w:val="006368B4"/>
    <w:rsid w:val="00636D67"/>
    <w:rsid w:val="00636F12"/>
    <w:rsid w:val="00637165"/>
    <w:rsid w:val="00640F85"/>
    <w:rsid w:val="006434CB"/>
    <w:rsid w:val="00643610"/>
    <w:rsid w:val="00643873"/>
    <w:rsid w:val="00643FEB"/>
    <w:rsid w:val="006461D5"/>
    <w:rsid w:val="006479F0"/>
    <w:rsid w:val="00647D50"/>
    <w:rsid w:val="00650B8E"/>
    <w:rsid w:val="00652E6D"/>
    <w:rsid w:val="00654365"/>
    <w:rsid w:val="00655135"/>
    <w:rsid w:val="006553CC"/>
    <w:rsid w:val="00655612"/>
    <w:rsid w:val="0065676A"/>
    <w:rsid w:val="006567E6"/>
    <w:rsid w:val="00656AFB"/>
    <w:rsid w:val="006571B2"/>
    <w:rsid w:val="0066068D"/>
    <w:rsid w:val="00662DF0"/>
    <w:rsid w:val="00667322"/>
    <w:rsid w:val="00670306"/>
    <w:rsid w:val="00671EE5"/>
    <w:rsid w:val="00672010"/>
    <w:rsid w:val="00672099"/>
    <w:rsid w:val="006723F3"/>
    <w:rsid w:val="00672449"/>
    <w:rsid w:val="00672E15"/>
    <w:rsid w:val="00673926"/>
    <w:rsid w:val="006768F5"/>
    <w:rsid w:val="00677D2E"/>
    <w:rsid w:val="00677F26"/>
    <w:rsid w:val="00680B13"/>
    <w:rsid w:val="00680D7F"/>
    <w:rsid w:val="0068231C"/>
    <w:rsid w:val="006828AE"/>
    <w:rsid w:val="006828D6"/>
    <w:rsid w:val="00685576"/>
    <w:rsid w:val="00686B4B"/>
    <w:rsid w:val="00687463"/>
    <w:rsid w:val="00690794"/>
    <w:rsid w:val="00690CCB"/>
    <w:rsid w:val="0069202B"/>
    <w:rsid w:val="00692336"/>
    <w:rsid w:val="00693DEB"/>
    <w:rsid w:val="0069427E"/>
    <w:rsid w:val="00694ABE"/>
    <w:rsid w:val="00696484"/>
    <w:rsid w:val="00696C4F"/>
    <w:rsid w:val="006A00F3"/>
    <w:rsid w:val="006A160B"/>
    <w:rsid w:val="006A2971"/>
    <w:rsid w:val="006A333B"/>
    <w:rsid w:val="006A48A7"/>
    <w:rsid w:val="006A546F"/>
    <w:rsid w:val="006A59DB"/>
    <w:rsid w:val="006A5D07"/>
    <w:rsid w:val="006A5DC9"/>
    <w:rsid w:val="006A659B"/>
    <w:rsid w:val="006A76DC"/>
    <w:rsid w:val="006B081B"/>
    <w:rsid w:val="006B0B75"/>
    <w:rsid w:val="006B28AB"/>
    <w:rsid w:val="006B6562"/>
    <w:rsid w:val="006B7606"/>
    <w:rsid w:val="006B782B"/>
    <w:rsid w:val="006C02C1"/>
    <w:rsid w:val="006C17D5"/>
    <w:rsid w:val="006C2B80"/>
    <w:rsid w:val="006C3D75"/>
    <w:rsid w:val="006C3E8F"/>
    <w:rsid w:val="006C6275"/>
    <w:rsid w:val="006C68A2"/>
    <w:rsid w:val="006C6FB2"/>
    <w:rsid w:val="006C70DE"/>
    <w:rsid w:val="006D050E"/>
    <w:rsid w:val="006D0676"/>
    <w:rsid w:val="006D07D7"/>
    <w:rsid w:val="006D1D4F"/>
    <w:rsid w:val="006D2164"/>
    <w:rsid w:val="006D251C"/>
    <w:rsid w:val="006D3035"/>
    <w:rsid w:val="006D43F7"/>
    <w:rsid w:val="006D4EB5"/>
    <w:rsid w:val="006D6108"/>
    <w:rsid w:val="006D6506"/>
    <w:rsid w:val="006D7870"/>
    <w:rsid w:val="006D7880"/>
    <w:rsid w:val="006E0170"/>
    <w:rsid w:val="006E3DA8"/>
    <w:rsid w:val="006E5E02"/>
    <w:rsid w:val="006E600E"/>
    <w:rsid w:val="006E7820"/>
    <w:rsid w:val="006F0836"/>
    <w:rsid w:val="006F0F53"/>
    <w:rsid w:val="006F1102"/>
    <w:rsid w:val="006F1FA1"/>
    <w:rsid w:val="006F51BA"/>
    <w:rsid w:val="006F546C"/>
    <w:rsid w:val="00703473"/>
    <w:rsid w:val="00704BD8"/>
    <w:rsid w:val="00704CB1"/>
    <w:rsid w:val="00704D63"/>
    <w:rsid w:val="00706B22"/>
    <w:rsid w:val="007100D7"/>
    <w:rsid w:val="00710804"/>
    <w:rsid w:val="007123E1"/>
    <w:rsid w:val="00712EE2"/>
    <w:rsid w:val="0071327D"/>
    <w:rsid w:val="0071441A"/>
    <w:rsid w:val="00714709"/>
    <w:rsid w:val="00715A03"/>
    <w:rsid w:val="007176B2"/>
    <w:rsid w:val="00720CD9"/>
    <w:rsid w:val="00721BA0"/>
    <w:rsid w:val="00723436"/>
    <w:rsid w:val="00724568"/>
    <w:rsid w:val="00724765"/>
    <w:rsid w:val="0072503E"/>
    <w:rsid w:val="00725240"/>
    <w:rsid w:val="007261BA"/>
    <w:rsid w:val="00727754"/>
    <w:rsid w:val="0072791B"/>
    <w:rsid w:val="0073001A"/>
    <w:rsid w:val="00730513"/>
    <w:rsid w:val="007310A1"/>
    <w:rsid w:val="0073218F"/>
    <w:rsid w:val="00735744"/>
    <w:rsid w:val="007359CE"/>
    <w:rsid w:val="00736B14"/>
    <w:rsid w:val="00740B8C"/>
    <w:rsid w:val="00741927"/>
    <w:rsid w:val="00741EA0"/>
    <w:rsid w:val="007435B2"/>
    <w:rsid w:val="007438A8"/>
    <w:rsid w:val="00745C4E"/>
    <w:rsid w:val="00751C78"/>
    <w:rsid w:val="00752D4B"/>
    <w:rsid w:val="00753CA4"/>
    <w:rsid w:val="00755B74"/>
    <w:rsid w:val="00756D2B"/>
    <w:rsid w:val="007575B9"/>
    <w:rsid w:val="00757DE3"/>
    <w:rsid w:val="00762AD2"/>
    <w:rsid w:val="0076350B"/>
    <w:rsid w:val="00763EE7"/>
    <w:rsid w:val="00765707"/>
    <w:rsid w:val="00765F07"/>
    <w:rsid w:val="00766642"/>
    <w:rsid w:val="00766822"/>
    <w:rsid w:val="0076697C"/>
    <w:rsid w:val="007700A5"/>
    <w:rsid w:val="00771383"/>
    <w:rsid w:val="00772E98"/>
    <w:rsid w:val="00773D79"/>
    <w:rsid w:val="00774FFD"/>
    <w:rsid w:val="00775A29"/>
    <w:rsid w:val="007768BE"/>
    <w:rsid w:val="00776A6A"/>
    <w:rsid w:val="007771C7"/>
    <w:rsid w:val="00780524"/>
    <w:rsid w:val="007812B9"/>
    <w:rsid w:val="00781C39"/>
    <w:rsid w:val="00782D74"/>
    <w:rsid w:val="00786908"/>
    <w:rsid w:val="00786BD7"/>
    <w:rsid w:val="00786F60"/>
    <w:rsid w:val="00787B41"/>
    <w:rsid w:val="00787E90"/>
    <w:rsid w:val="00790461"/>
    <w:rsid w:val="007909DB"/>
    <w:rsid w:val="00790D43"/>
    <w:rsid w:val="00791338"/>
    <w:rsid w:val="00791CBC"/>
    <w:rsid w:val="00792E02"/>
    <w:rsid w:val="00793047"/>
    <w:rsid w:val="007937DC"/>
    <w:rsid w:val="00795D1F"/>
    <w:rsid w:val="007960A7"/>
    <w:rsid w:val="00796B21"/>
    <w:rsid w:val="00796C41"/>
    <w:rsid w:val="00797359"/>
    <w:rsid w:val="00797363"/>
    <w:rsid w:val="007976C4"/>
    <w:rsid w:val="007A0070"/>
    <w:rsid w:val="007A2831"/>
    <w:rsid w:val="007A2D24"/>
    <w:rsid w:val="007A4001"/>
    <w:rsid w:val="007A4544"/>
    <w:rsid w:val="007A5732"/>
    <w:rsid w:val="007A6AB8"/>
    <w:rsid w:val="007A7BEE"/>
    <w:rsid w:val="007A7E54"/>
    <w:rsid w:val="007B0EC7"/>
    <w:rsid w:val="007B197F"/>
    <w:rsid w:val="007B3369"/>
    <w:rsid w:val="007B3509"/>
    <w:rsid w:val="007B3553"/>
    <w:rsid w:val="007B389E"/>
    <w:rsid w:val="007B3B54"/>
    <w:rsid w:val="007B42CE"/>
    <w:rsid w:val="007B507A"/>
    <w:rsid w:val="007B5AE3"/>
    <w:rsid w:val="007B7E0F"/>
    <w:rsid w:val="007C0A6F"/>
    <w:rsid w:val="007C0D54"/>
    <w:rsid w:val="007C1966"/>
    <w:rsid w:val="007C21EC"/>
    <w:rsid w:val="007C2C30"/>
    <w:rsid w:val="007C38A2"/>
    <w:rsid w:val="007C3C74"/>
    <w:rsid w:val="007C4C39"/>
    <w:rsid w:val="007C5439"/>
    <w:rsid w:val="007C695F"/>
    <w:rsid w:val="007D1E51"/>
    <w:rsid w:val="007D2F3F"/>
    <w:rsid w:val="007D35F4"/>
    <w:rsid w:val="007D4288"/>
    <w:rsid w:val="007D4647"/>
    <w:rsid w:val="007D64EF"/>
    <w:rsid w:val="007D6DB8"/>
    <w:rsid w:val="007D6E3B"/>
    <w:rsid w:val="007E0189"/>
    <w:rsid w:val="007E0D0E"/>
    <w:rsid w:val="007E1542"/>
    <w:rsid w:val="007E187F"/>
    <w:rsid w:val="007E246B"/>
    <w:rsid w:val="007E27EC"/>
    <w:rsid w:val="007E2FA9"/>
    <w:rsid w:val="007E2FC1"/>
    <w:rsid w:val="007E3D15"/>
    <w:rsid w:val="007E4550"/>
    <w:rsid w:val="007E47A6"/>
    <w:rsid w:val="007E4A45"/>
    <w:rsid w:val="007E4F40"/>
    <w:rsid w:val="007E5E0A"/>
    <w:rsid w:val="007E6725"/>
    <w:rsid w:val="007F1576"/>
    <w:rsid w:val="007F1D07"/>
    <w:rsid w:val="007F2269"/>
    <w:rsid w:val="007F28A1"/>
    <w:rsid w:val="007F4C13"/>
    <w:rsid w:val="007F4D05"/>
    <w:rsid w:val="00800951"/>
    <w:rsid w:val="00800F60"/>
    <w:rsid w:val="00801B31"/>
    <w:rsid w:val="0080376A"/>
    <w:rsid w:val="00803988"/>
    <w:rsid w:val="00803C1A"/>
    <w:rsid w:val="008041AC"/>
    <w:rsid w:val="008042A4"/>
    <w:rsid w:val="00804FFD"/>
    <w:rsid w:val="00805778"/>
    <w:rsid w:val="00806AC3"/>
    <w:rsid w:val="00806E53"/>
    <w:rsid w:val="00807976"/>
    <w:rsid w:val="00810661"/>
    <w:rsid w:val="008117E3"/>
    <w:rsid w:val="0081293F"/>
    <w:rsid w:val="00812B96"/>
    <w:rsid w:val="00813AE9"/>
    <w:rsid w:val="00813FD1"/>
    <w:rsid w:val="00814641"/>
    <w:rsid w:val="00814962"/>
    <w:rsid w:val="008152C3"/>
    <w:rsid w:val="0081534D"/>
    <w:rsid w:val="00815BD5"/>
    <w:rsid w:val="008172EB"/>
    <w:rsid w:val="0081731E"/>
    <w:rsid w:val="00817950"/>
    <w:rsid w:val="00820170"/>
    <w:rsid w:val="00820437"/>
    <w:rsid w:val="00822078"/>
    <w:rsid w:val="00822E8E"/>
    <w:rsid w:val="008230DE"/>
    <w:rsid w:val="008233B1"/>
    <w:rsid w:val="00824BEE"/>
    <w:rsid w:val="00825749"/>
    <w:rsid w:val="00825CD2"/>
    <w:rsid w:val="00832E6D"/>
    <w:rsid w:val="00832FE6"/>
    <w:rsid w:val="00833E2B"/>
    <w:rsid w:val="00835B37"/>
    <w:rsid w:val="00836103"/>
    <w:rsid w:val="00836BEB"/>
    <w:rsid w:val="00837B4E"/>
    <w:rsid w:val="00840731"/>
    <w:rsid w:val="00841C84"/>
    <w:rsid w:val="00842A4C"/>
    <w:rsid w:val="00843AD0"/>
    <w:rsid w:val="00844D04"/>
    <w:rsid w:val="00846337"/>
    <w:rsid w:val="008509D3"/>
    <w:rsid w:val="00850EE9"/>
    <w:rsid w:val="0085249A"/>
    <w:rsid w:val="0085287F"/>
    <w:rsid w:val="008532DC"/>
    <w:rsid w:val="008534D7"/>
    <w:rsid w:val="00854461"/>
    <w:rsid w:val="00854518"/>
    <w:rsid w:val="0085511C"/>
    <w:rsid w:val="008552E9"/>
    <w:rsid w:val="0085634C"/>
    <w:rsid w:val="008568B7"/>
    <w:rsid w:val="008608B4"/>
    <w:rsid w:val="00861428"/>
    <w:rsid w:val="00863333"/>
    <w:rsid w:val="00865732"/>
    <w:rsid w:val="00866DD7"/>
    <w:rsid w:val="008670C7"/>
    <w:rsid w:val="00870D2A"/>
    <w:rsid w:val="00871ADE"/>
    <w:rsid w:val="0087218E"/>
    <w:rsid w:val="00872540"/>
    <w:rsid w:val="00873E93"/>
    <w:rsid w:val="00874B7B"/>
    <w:rsid w:val="00874CED"/>
    <w:rsid w:val="00875091"/>
    <w:rsid w:val="008759ED"/>
    <w:rsid w:val="00875FC9"/>
    <w:rsid w:val="008767BA"/>
    <w:rsid w:val="00876BA6"/>
    <w:rsid w:val="00876CB7"/>
    <w:rsid w:val="008779A9"/>
    <w:rsid w:val="00877EC3"/>
    <w:rsid w:val="008805C8"/>
    <w:rsid w:val="008809BD"/>
    <w:rsid w:val="00880EBB"/>
    <w:rsid w:val="00881DA8"/>
    <w:rsid w:val="008823C5"/>
    <w:rsid w:val="00883A94"/>
    <w:rsid w:val="00884CF0"/>
    <w:rsid w:val="00884E6A"/>
    <w:rsid w:val="00885C04"/>
    <w:rsid w:val="008875B4"/>
    <w:rsid w:val="008925FA"/>
    <w:rsid w:val="008939F9"/>
    <w:rsid w:val="00893D7C"/>
    <w:rsid w:val="008949F1"/>
    <w:rsid w:val="008954D3"/>
    <w:rsid w:val="00895CAB"/>
    <w:rsid w:val="00896C9E"/>
    <w:rsid w:val="00896D33"/>
    <w:rsid w:val="00897CEF"/>
    <w:rsid w:val="008A0F33"/>
    <w:rsid w:val="008A1B0E"/>
    <w:rsid w:val="008A1F36"/>
    <w:rsid w:val="008A524F"/>
    <w:rsid w:val="008A6761"/>
    <w:rsid w:val="008A6EC0"/>
    <w:rsid w:val="008A7D0A"/>
    <w:rsid w:val="008B455C"/>
    <w:rsid w:val="008B47B9"/>
    <w:rsid w:val="008B595E"/>
    <w:rsid w:val="008B5FBD"/>
    <w:rsid w:val="008B658F"/>
    <w:rsid w:val="008B6A59"/>
    <w:rsid w:val="008B7A0C"/>
    <w:rsid w:val="008B7C43"/>
    <w:rsid w:val="008C03D6"/>
    <w:rsid w:val="008C1C1A"/>
    <w:rsid w:val="008C253A"/>
    <w:rsid w:val="008C2E0E"/>
    <w:rsid w:val="008C33A7"/>
    <w:rsid w:val="008C373E"/>
    <w:rsid w:val="008C6DA0"/>
    <w:rsid w:val="008C72F7"/>
    <w:rsid w:val="008D0A1D"/>
    <w:rsid w:val="008D188C"/>
    <w:rsid w:val="008D2946"/>
    <w:rsid w:val="008D3744"/>
    <w:rsid w:val="008D3EF6"/>
    <w:rsid w:val="008D4242"/>
    <w:rsid w:val="008D60AA"/>
    <w:rsid w:val="008D6593"/>
    <w:rsid w:val="008D7728"/>
    <w:rsid w:val="008E09F8"/>
    <w:rsid w:val="008E159F"/>
    <w:rsid w:val="008E34A4"/>
    <w:rsid w:val="008E39E3"/>
    <w:rsid w:val="008E3E3B"/>
    <w:rsid w:val="008E42AC"/>
    <w:rsid w:val="008E4466"/>
    <w:rsid w:val="008E4686"/>
    <w:rsid w:val="008F1046"/>
    <w:rsid w:val="008F2B56"/>
    <w:rsid w:val="008F2FF7"/>
    <w:rsid w:val="008F361E"/>
    <w:rsid w:val="008F4C66"/>
    <w:rsid w:val="008F4CC8"/>
    <w:rsid w:val="008F52CD"/>
    <w:rsid w:val="008F608D"/>
    <w:rsid w:val="008F7EDB"/>
    <w:rsid w:val="0090102F"/>
    <w:rsid w:val="009017A1"/>
    <w:rsid w:val="00901B6E"/>
    <w:rsid w:val="00903BC7"/>
    <w:rsid w:val="00903ED3"/>
    <w:rsid w:val="009055FE"/>
    <w:rsid w:val="00906613"/>
    <w:rsid w:val="00906A0D"/>
    <w:rsid w:val="00906E12"/>
    <w:rsid w:val="00907827"/>
    <w:rsid w:val="00907CFE"/>
    <w:rsid w:val="0091091A"/>
    <w:rsid w:val="00911489"/>
    <w:rsid w:val="009116F2"/>
    <w:rsid w:val="009120ED"/>
    <w:rsid w:val="00912390"/>
    <w:rsid w:val="00912511"/>
    <w:rsid w:val="00913F40"/>
    <w:rsid w:val="009156BC"/>
    <w:rsid w:val="009156F2"/>
    <w:rsid w:val="009157B3"/>
    <w:rsid w:val="009162FC"/>
    <w:rsid w:val="00917A84"/>
    <w:rsid w:val="0092274A"/>
    <w:rsid w:val="00922FBB"/>
    <w:rsid w:val="0092683A"/>
    <w:rsid w:val="00926914"/>
    <w:rsid w:val="00927322"/>
    <w:rsid w:val="0092788E"/>
    <w:rsid w:val="00927C04"/>
    <w:rsid w:val="0093013E"/>
    <w:rsid w:val="009323D9"/>
    <w:rsid w:val="00933174"/>
    <w:rsid w:val="009336C9"/>
    <w:rsid w:val="0093466C"/>
    <w:rsid w:val="0093491E"/>
    <w:rsid w:val="00934AC2"/>
    <w:rsid w:val="00935625"/>
    <w:rsid w:val="00935D54"/>
    <w:rsid w:val="0093640E"/>
    <w:rsid w:val="00937E7A"/>
    <w:rsid w:val="00937F32"/>
    <w:rsid w:val="009401B1"/>
    <w:rsid w:val="00941743"/>
    <w:rsid w:val="009438A7"/>
    <w:rsid w:val="00945DB7"/>
    <w:rsid w:val="0094788B"/>
    <w:rsid w:val="00950D13"/>
    <w:rsid w:val="00951391"/>
    <w:rsid w:val="009540D5"/>
    <w:rsid w:val="00954D0E"/>
    <w:rsid w:val="00956038"/>
    <w:rsid w:val="009576A0"/>
    <w:rsid w:val="00960B4D"/>
    <w:rsid w:val="009614AE"/>
    <w:rsid w:val="00961952"/>
    <w:rsid w:val="00962F6E"/>
    <w:rsid w:val="009644D3"/>
    <w:rsid w:val="00964E38"/>
    <w:rsid w:val="00964F92"/>
    <w:rsid w:val="0096520F"/>
    <w:rsid w:val="0096567F"/>
    <w:rsid w:val="009656E7"/>
    <w:rsid w:val="00965C5D"/>
    <w:rsid w:val="00965CCF"/>
    <w:rsid w:val="0097113A"/>
    <w:rsid w:val="00972996"/>
    <w:rsid w:val="0097487F"/>
    <w:rsid w:val="00975753"/>
    <w:rsid w:val="00975810"/>
    <w:rsid w:val="00975E39"/>
    <w:rsid w:val="009761C3"/>
    <w:rsid w:val="00976ADB"/>
    <w:rsid w:val="0097710F"/>
    <w:rsid w:val="0097778B"/>
    <w:rsid w:val="00980A92"/>
    <w:rsid w:val="00980DC4"/>
    <w:rsid w:val="00982148"/>
    <w:rsid w:val="00982418"/>
    <w:rsid w:val="009828EB"/>
    <w:rsid w:val="00984998"/>
    <w:rsid w:val="009868B0"/>
    <w:rsid w:val="0098777B"/>
    <w:rsid w:val="00990722"/>
    <w:rsid w:val="00991831"/>
    <w:rsid w:val="009923D1"/>
    <w:rsid w:val="00992695"/>
    <w:rsid w:val="009935CA"/>
    <w:rsid w:val="0099427B"/>
    <w:rsid w:val="009948A7"/>
    <w:rsid w:val="00994E23"/>
    <w:rsid w:val="00997B3A"/>
    <w:rsid w:val="009A12C2"/>
    <w:rsid w:val="009A1ECE"/>
    <w:rsid w:val="009A397A"/>
    <w:rsid w:val="009A3D61"/>
    <w:rsid w:val="009A463B"/>
    <w:rsid w:val="009A6FE3"/>
    <w:rsid w:val="009B0A4F"/>
    <w:rsid w:val="009B1391"/>
    <w:rsid w:val="009B1A7D"/>
    <w:rsid w:val="009B1F57"/>
    <w:rsid w:val="009B217F"/>
    <w:rsid w:val="009B2731"/>
    <w:rsid w:val="009B39E0"/>
    <w:rsid w:val="009B56CA"/>
    <w:rsid w:val="009B5A6C"/>
    <w:rsid w:val="009B5D8E"/>
    <w:rsid w:val="009B629C"/>
    <w:rsid w:val="009B65E2"/>
    <w:rsid w:val="009B718D"/>
    <w:rsid w:val="009B77EC"/>
    <w:rsid w:val="009B7E24"/>
    <w:rsid w:val="009B7EF7"/>
    <w:rsid w:val="009C111D"/>
    <w:rsid w:val="009C2563"/>
    <w:rsid w:val="009C4092"/>
    <w:rsid w:val="009C5056"/>
    <w:rsid w:val="009C7132"/>
    <w:rsid w:val="009D12A0"/>
    <w:rsid w:val="009D12AB"/>
    <w:rsid w:val="009D161C"/>
    <w:rsid w:val="009D1AFF"/>
    <w:rsid w:val="009D1E1D"/>
    <w:rsid w:val="009D2B8C"/>
    <w:rsid w:val="009D3474"/>
    <w:rsid w:val="009D4B30"/>
    <w:rsid w:val="009D4B81"/>
    <w:rsid w:val="009D4C35"/>
    <w:rsid w:val="009D5E41"/>
    <w:rsid w:val="009E267B"/>
    <w:rsid w:val="009E4B2C"/>
    <w:rsid w:val="009E51C0"/>
    <w:rsid w:val="009E5A55"/>
    <w:rsid w:val="009E5DE2"/>
    <w:rsid w:val="009E6365"/>
    <w:rsid w:val="009F09DA"/>
    <w:rsid w:val="009F0D91"/>
    <w:rsid w:val="009F15D5"/>
    <w:rsid w:val="009F17D6"/>
    <w:rsid w:val="009F2C99"/>
    <w:rsid w:val="009F3A25"/>
    <w:rsid w:val="009F3CA3"/>
    <w:rsid w:val="009F5109"/>
    <w:rsid w:val="009F6493"/>
    <w:rsid w:val="009F7183"/>
    <w:rsid w:val="00A02475"/>
    <w:rsid w:val="00A024A2"/>
    <w:rsid w:val="00A03B3E"/>
    <w:rsid w:val="00A0441A"/>
    <w:rsid w:val="00A05364"/>
    <w:rsid w:val="00A07924"/>
    <w:rsid w:val="00A10157"/>
    <w:rsid w:val="00A102D5"/>
    <w:rsid w:val="00A112BF"/>
    <w:rsid w:val="00A12C55"/>
    <w:rsid w:val="00A12EB1"/>
    <w:rsid w:val="00A13D25"/>
    <w:rsid w:val="00A15DAF"/>
    <w:rsid w:val="00A1674C"/>
    <w:rsid w:val="00A16986"/>
    <w:rsid w:val="00A17CA8"/>
    <w:rsid w:val="00A17F0F"/>
    <w:rsid w:val="00A210E5"/>
    <w:rsid w:val="00A2126A"/>
    <w:rsid w:val="00A22121"/>
    <w:rsid w:val="00A2439B"/>
    <w:rsid w:val="00A2492E"/>
    <w:rsid w:val="00A25BAA"/>
    <w:rsid w:val="00A25E1F"/>
    <w:rsid w:val="00A26490"/>
    <w:rsid w:val="00A276AC"/>
    <w:rsid w:val="00A27A92"/>
    <w:rsid w:val="00A32E00"/>
    <w:rsid w:val="00A33125"/>
    <w:rsid w:val="00A33368"/>
    <w:rsid w:val="00A33873"/>
    <w:rsid w:val="00A33DF5"/>
    <w:rsid w:val="00A360EB"/>
    <w:rsid w:val="00A362DC"/>
    <w:rsid w:val="00A3645A"/>
    <w:rsid w:val="00A3721E"/>
    <w:rsid w:val="00A3750D"/>
    <w:rsid w:val="00A402E4"/>
    <w:rsid w:val="00A40D50"/>
    <w:rsid w:val="00A41905"/>
    <w:rsid w:val="00A4233C"/>
    <w:rsid w:val="00A435F3"/>
    <w:rsid w:val="00A447EB"/>
    <w:rsid w:val="00A4541E"/>
    <w:rsid w:val="00A468A2"/>
    <w:rsid w:val="00A47546"/>
    <w:rsid w:val="00A475F3"/>
    <w:rsid w:val="00A47801"/>
    <w:rsid w:val="00A502E0"/>
    <w:rsid w:val="00A50376"/>
    <w:rsid w:val="00A50DEB"/>
    <w:rsid w:val="00A50F59"/>
    <w:rsid w:val="00A515BB"/>
    <w:rsid w:val="00A52545"/>
    <w:rsid w:val="00A55BA3"/>
    <w:rsid w:val="00A57373"/>
    <w:rsid w:val="00A60576"/>
    <w:rsid w:val="00A62C22"/>
    <w:rsid w:val="00A636A9"/>
    <w:rsid w:val="00A63754"/>
    <w:rsid w:val="00A648DF"/>
    <w:rsid w:val="00A654F4"/>
    <w:rsid w:val="00A65ECB"/>
    <w:rsid w:val="00A661DA"/>
    <w:rsid w:val="00A6752B"/>
    <w:rsid w:val="00A67F7E"/>
    <w:rsid w:val="00A7138F"/>
    <w:rsid w:val="00A71C43"/>
    <w:rsid w:val="00A71E29"/>
    <w:rsid w:val="00A7264A"/>
    <w:rsid w:val="00A72927"/>
    <w:rsid w:val="00A74285"/>
    <w:rsid w:val="00A7586F"/>
    <w:rsid w:val="00A76366"/>
    <w:rsid w:val="00A76DAB"/>
    <w:rsid w:val="00A777CD"/>
    <w:rsid w:val="00A800D0"/>
    <w:rsid w:val="00A80F56"/>
    <w:rsid w:val="00A813E5"/>
    <w:rsid w:val="00A82650"/>
    <w:rsid w:val="00A82BC1"/>
    <w:rsid w:val="00A82FD6"/>
    <w:rsid w:val="00A832EE"/>
    <w:rsid w:val="00A834E5"/>
    <w:rsid w:val="00A85BA1"/>
    <w:rsid w:val="00A8609A"/>
    <w:rsid w:val="00A864E8"/>
    <w:rsid w:val="00A871BF"/>
    <w:rsid w:val="00A91452"/>
    <w:rsid w:val="00A92B93"/>
    <w:rsid w:val="00A93EEB"/>
    <w:rsid w:val="00A93F56"/>
    <w:rsid w:val="00A944DE"/>
    <w:rsid w:val="00A95CA1"/>
    <w:rsid w:val="00A96F65"/>
    <w:rsid w:val="00A97D9C"/>
    <w:rsid w:val="00AA085D"/>
    <w:rsid w:val="00AA2BBC"/>
    <w:rsid w:val="00AA47BA"/>
    <w:rsid w:val="00AA4BEC"/>
    <w:rsid w:val="00AA56A5"/>
    <w:rsid w:val="00AA5D03"/>
    <w:rsid w:val="00AA5EAF"/>
    <w:rsid w:val="00AA6168"/>
    <w:rsid w:val="00AA6E98"/>
    <w:rsid w:val="00AA6EFF"/>
    <w:rsid w:val="00AB04A1"/>
    <w:rsid w:val="00AB2192"/>
    <w:rsid w:val="00AB2884"/>
    <w:rsid w:val="00AB3446"/>
    <w:rsid w:val="00AB3504"/>
    <w:rsid w:val="00AB5477"/>
    <w:rsid w:val="00AB5B25"/>
    <w:rsid w:val="00AB6E1B"/>
    <w:rsid w:val="00AC196B"/>
    <w:rsid w:val="00AC2005"/>
    <w:rsid w:val="00AC217F"/>
    <w:rsid w:val="00AC2639"/>
    <w:rsid w:val="00AC3054"/>
    <w:rsid w:val="00AC5DD7"/>
    <w:rsid w:val="00AC5E33"/>
    <w:rsid w:val="00AC60C3"/>
    <w:rsid w:val="00AC7570"/>
    <w:rsid w:val="00AD040A"/>
    <w:rsid w:val="00AD1054"/>
    <w:rsid w:val="00AD156D"/>
    <w:rsid w:val="00AD1D4B"/>
    <w:rsid w:val="00AD2AAE"/>
    <w:rsid w:val="00AD3A0A"/>
    <w:rsid w:val="00AD5E61"/>
    <w:rsid w:val="00AE0143"/>
    <w:rsid w:val="00AE0682"/>
    <w:rsid w:val="00AE068A"/>
    <w:rsid w:val="00AE1FBC"/>
    <w:rsid w:val="00AE22FF"/>
    <w:rsid w:val="00AE4272"/>
    <w:rsid w:val="00AE4C26"/>
    <w:rsid w:val="00AE4F76"/>
    <w:rsid w:val="00AE668B"/>
    <w:rsid w:val="00AE7223"/>
    <w:rsid w:val="00AE79EA"/>
    <w:rsid w:val="00AE7C5F"/>
    <w:rsid w:val="00AF05AD"/>
    <w:rsid w:val="00AF1566"/>
    <w:rsid w:val="00AF15C3"/>
    <w:rsid w:val="00AF1722"/>
    <w:rsid w:val="00AF216E"/>
    <w:rsid w:val="00AF2452"/>
    <w:rsid w:val="00AF347B"/>
    <w:rsid w:val="00AF3893"/>
    <w:rsid w:val="00AF70AF"/>
    <w:rsid w:val="00B00AED"/>
    <w:rsid w:val="00B00FE1"/>
    <w:rsid w:val="00B01815"/>
    <w:rsid w:val="00B02C51"/>
    <w:rsid w:val="00B04D0B"/>
    <w:rsid w:val="00B055FE"/>
    <w:rsid w:val="00B076DD"/>
    <w:rsid w:val="00B0799C"/>
    <w:rsid w:val="00B07A6B"/>
    <w:rsid w:val="00B108D9"/>
    <w:rsid w:val="00B10902"/>
    <w:rsid w:val="00B1104E"/>
    <w:rsid w:val="00B11061"/>
    <w:rsid w:val="00B11E1C"/>
    <w:rsid w:val="00B1223C"/>
    <w:rsid w:val="00B127F3"/>
    <w:rsid w:val="00B1289F"/>
    <w:rsid w:val="00B137DC"/>
    <w:rsid w:val="00B1387E"/>
    <w:rsid w:val="00B13985"/>
    <w:rsid w:val="00B15AEB"/>
    <w:rsid w:val="00B165AC"/>
    <w:rsid w:val="00B1728A"/>
    <w:rsid w:val="00B2042E"/>
    <w:rsid w:val="00B2088F"/>
    <w:rsid w:val="00B20DC6"/>
    <w:rsid w:val="00B2235C"/>
    <w:rsid w:val="00B22394"/>
    <w:rsid w:val="00B22FBF"/>
    <w:rsid w:val="00B23B23"/>
    <w:rsid w:val="00B24B4F"/>
    <w:rsid w:val="00B26453"/>
    <w:rsid w:val="00B3017B"/>
    <w:rsid w:val="00B31ADD"/>
    <w:rsid w:val="00B32FD2"/>
    <w:rsid w:val="00B33135"/>
    <w:rsid w:val="00B336B6"/>
    <w:rsid w:val="00B339FB"/>
    <w:rsid w:val="00B33D7D"/>
    <w:rsid w:val="00B342CC"/>
    <w:rsid w:val="00B34FAE"/>
    <w:rsid w:val="00B3655F"/>
    <w:rsid w:val="00B41849"/>
    <w:rsid w:val="00B44D7A"/>
    <w:rsid w:val="00B4507A"/>
    <w:rsid w:val="00B46CCD"/>
    <w:rsid w:val="00B4744B"/>
    <w:rsid w:val="00B50852"/>
    <w:rsid w:val="00B509F0"/>
    <w:rsid w:val="00B53601"/>
    <w:rsid w:val="00B53E18"/>
    <w:rsid w:val="00B546DA"/>
    <w:rsid w:val="00B54B01"/>
    <w:rsid w:val="00B56A9B"/>
    <w:rsid w:val="00B606DD"/>
    <w:rsid w:val="00B622FE"/>
    <w:rsid w:val="00B62F35"/>
    <w:rsid w:val="00B63A8F"/>
    <w:rsid w:val="00B66521"/>
    <w:rsid w:val="00B665A6"/>
    <w:rsid w:val="00B66C25"/>
    <w:rsid w:val="00B71F4E"/>
    <w:rsid w:val="00B73523"/>
    <w:rsid w:val="00B73F78"/>
    <w:rsid w:val="00B768F6"/>
    <w:rsid w:val="00B7759F"/>
    <w:rsid w:val="00B8152A"/>
    <w:rsid w:val="00B819EF"/>
    <w:rsid w:val="00B83938"/>
    <w:rsid w:val="00B85A36"/>
    <w:rsid w:val="00B86C16"/>
    <w:rsid w:val="00B87856"/>
    <w:rsid w:val="00B91A9F"/>
    <w:rsid w:val="00B9249E"/>
    <w:rsid w:val="00B93381"/>
    <w:rsid w:val="00B9780F"/>
    <w:rsid w:val="00B9783C"/>
    <w:rsid w:val="00B97EA2"/>
    <w:rsid w:val="00B97FC9"/>
    <w:rsid w:val="00BA09B1"/>
    <w:rsid w:val="00BA13ED"/>
    <w:rsid w:val="00BA3D79"/>
    <w:rsid w:val="00BA5465"/>
    <w:rsid w:val="00BA6783"/>
    <w:rsid w:val="00BA6FA7"/>
    <w:rsid w:val="00BA707C"/>
    <w:rsid w:val="00BA7711"/>
    <w:rsid w:val="00BB2420"/>
    <w:rsid w:val="00BB4026"/>
    <w:rsid w:val="00BB5612"/>
    <w:rsid w:val="00BB59E7"/>
    <w:rsid w:val="00BB6579"/>
    <w:rsid w:val="00BB720F"/>
    <w:rsid w:val="00BB72A2"/>
    <w:rsid w:val="00BC2C5A"/>
    <w:rsid w:val="00BC2CEA"/>
    <w:rsid w:val="00BC3153"/>
    <w:rsid w:val="00BC323E"/>
    <w:rsid w:val="00BC3969"/>
    <w:rsid w:val="00BC3B43"/>
    <w:rsid w:val="00BC4CC5"/>
    <w:rsid w:val="00BC5705"/>
    <w:rsid w:val="00BC6BEF"/>
    <w:rsid w:val="00BC6D3E"/>
    <w:rsid w:val="00BD05B3"/>
    <w:rsid w:val="00BD183D"/>
    <w:rsid w:val="00BD19CE"/>
    <w:rsid w:val="00BD2AFD"/>
    <w:rsid w:val="00BD3727"/>
    <w:rsid w:val="00BD55C1"/>
    <w:rsid w:val="00BD5758"/>
    <w:rsid w:val="00BD5884"/>
    <w:rsid w:val="00BD7003"/>
    <w:rsid w:val="00BE0308"/>
    <w:rsid w:val="00BE29FA"/>
    <w:rsid w:val="00BE4574"/>
    <w:rsid w:val="00BE462C"/>
    <w:rsid w:val="00BE55DA"/>
    <w:rsid w:val="00BE6DA3"/>
    <w:rsid w:val="00BE7F56"/>
    <w:rsid w:val="00BF006E"/>
    <w:rsid w:val="00BF038B"/>
    <w:rsid w:val="00BF0B56"/>
    <w:rsid w:val="00BF0C21"/>
    <w:rsid w:val="00BF0E18"/>
    <w:rsid w:val="00BF3351"/>
    <w:rsid w:val="00BF35D1"/>
    <w:rsid w:val="00BF387C"/>
    <w:rsid w:val="00BF422F"/>
    <w:rsid w:val="00BF4774"/>
    <w:rsid w:val="00BF47C8"/>
    <w:rsid w:val="00BF4B60"/>
    <w:rsid w:val="00BF62E7"/>
    <w:rsid w:val="00BF6422"/>
    <w:rsid w:val="00BF6D05"/>
    <w:rsid w:val="00BF6FEE"/>
    <w:rsid w:val="00BF7093"/>
    <w:rsid w:val="00C01A29"/>
    <w:rsid w:val="00C020E6"/>
    <w:rsid w:val="00C037CD"/>
    <w:rsid w:val="00C04BFD"/>
    <w:rsid w:val="00C05177"/>
    <w:rsid w:val="00C111A9"/>
    <w:rsid w:val="00C111D4"/>
    <w:rsid w:val="00C1154C"/>
    <w:rsid w:val="00C11659"/>
    <w:rsid w:val="00C127EC"/>
    <w:rsid w:val="00C13653"/>
    <w:rsid w:val="00C14257"/>
    <w:rsid w:val="00C142EB"/>
    <w:rsid w:val="00C15B19"/>
    <w:rsid w:val="00C16D9E"/>
    <w:rsid w:val="00C179E6"/>
    <w:rsid w:val="00C203E3"/>
    <w:rsid w:val="00C225EF"/>
    <w:rsid w:val="00C23FD0"/>
    <w:rsid w:val="00C251D0"/>
    <w:rsid w:val="00C257D4"/>
    <w:rsid w:val="00C26384"/>
    <w:rsid w:val="00C27386"/>
    <w:rsid w:val="00C3048A"/>
    <w:rsid w:val="00C317FF"/>
    <w:rsid w:val="00C327C2"/>
    <w:rsid w:val="00C337AC"/>
    <w:rsid w:val="00C33A04"/>
    <w:rsid w:val="00C34781"/>
    <w:rsid w:val="00C34A67"/>
    <w:rsid w:val="00C35B94"/>
    <w:rsid w:val="00C40E93"/>
    <w:rsid w:val="00C40FB4"/>
    <w:rsid w:val="00C4156C"/>
    <w:rsid w:val="00C47185"/>
    <w:rsid w:val="00C47BE4"/>
    <w:rsid w:val="00C47E0D"/>
    <w:rsid w:val="00C51E2B"/>
    <w:rsid w:val="00C522AC"/>
    <w:rsid w:val="00C5269E"/>
    <w:rsid w:val="00C52B36"/>
    <w:rsid w:val="00C54E8D"/>
    <w:rsid w:val="00C559D7"/>
    <w:rsid w:val="00C55AE8"/>
    <w:rsid w:val="00C56C4A"/>
    <w:rsid w:val="00C5781C"/>
    <w:rsid w:val="00C57996"/>
    <w:rsid w:val="00C57DD1"/>
    <w:rsid w:val="00C57FEA"/>
    <w:rsid w:val="00C605F2"/>
    <w:rsid w:val="00C6148C"/>
    <w:rsid w:val="00C62DA8"/>
    <w:rsid w:val="00C630DB"/>
    <w:rsid w:val="00C642B3"/>
    <w:rsid w:val="00C65711"/>
    <w:rsid w:val="00C659CC"/>
    <w:rsid w:val="00C66A16"/>
    <w:rsid w:val="00C67783"/>
    <w:rsid w:val="00C677CC"/>
    <w:rsid w:val="00C6792E"/>
    <w:rsid w:val="00C700D4"/>
    <w:rsid w:val="00C7097E"/>
    <w:rsid w:val="00C70F9A"/>
    <w:rsid w:val="00C71175"/>
    <w:rsid w:val="00C73808"/>
    <w:rsid w:val="00C75E97"/>
    <w:rsid w:val="00C76028"/>
    <w:rsid w:val="00C76208"/>
    <w:rsid w:val="00C769A9"/>
    <w:rsid w:val="00C77889"/>
    <w:rsid w:val="00C77D4C"/>
    <w:rsid w:val="00C77FF9"/>
    <w:rsid w:val="00C80868"/>
    <w:rsid w:val="00C80FE8"/>
    <w:rsid w:val="00C81209"/>
    <w:rsid w:val="00C81D5D"/>
    <w:rsid w:val="00C8244D"/>
    <w:rsid w:val="00C83428"/>
    <w:rsid w:val="00C841C9"/>
    <w:rsid w:val="00C84BE8"/>
    <w:rsid w:val="00C85FD1"/>
    <w:rsid w:val="00C873AE"/>
    <w:rsid w:val="00C9030A"/>
    <w:rsid w:val="00C90BB5"/>
    <w:rsid w:val="00C9145A"/>
    <w:rsid w:val="00C92370"/>
    <w:rsid w:val="00C94CA0"/>
    <w:rsid w:val="00C95BAC"/>
    <w:rsid w:val="00CA0187"/>
    <w:rsid w:val="00CA0FE4"/>
    <w:rsid w:val="00CA1687"/>
    <w:rsid w:val="00CA19AF"/>
    <w:rsid w:val="00CA1AC3"/>
    <w:rsid w:val="00CA1EA6"/>
    <w:rsid w:val="00CA340D"/>
    <w:rsid w:val="00CA5412"/>
    <w:rsid w:val="00CA7B02"/>
    <w:rsid w:val="00CB1BCF"/>
    <w:rsid w:val="00CB29DC"/>
    <w:rsid w:val="00CB38DA"/>
    <w:rsid w:val="00CB5B6D"/>
    <w:rsid w:val="00CB69C7"/>
    <w:rsid w:val="00CB727F"/>
    <w:rsid w:val="00CB78E5"/>
    <w:rsid w:val="00CC0757"/>
    <w:rsid w:val="00CC0C18"/>
    <w:rsid w:val="00CC3348"/>
    <w:rsid w:val="00CC4C7D"/>
    <w:rsid w:val="00CC4F87"/>
    <w:rsid w:val="00CC5252"/>
    <w:rsid w:val="00CC57F1"/>
    <w:rsid w:val="00CC5E7C"/>
    <w:rsid w:val="00CC6BED"/>
    <w:rsid w:val="00CC6F10"/>
    <w:rsid w:val="00CD335B"/>
    <w:rsid w:val="00CD3A96"/>
    <w:rsid w:val="00CD4B5C"/>
    <w:rsid w:val="00CD6042"/>
    <w:rsid w:val="00CE05B9"/>
    <w:rsid w:val="00CE3587"/>
    <w:rsid w:val="00CE415A"/>
    <w:rsid w:val="00CE434B"/>
    <w:rsid w:val="00CE47A6"/>
    <w:rsid w:val="00CE49E3"/>
    <w:rsid w:val="00CE4A34"/>
    <w:rsid w:val="00CE6F96"/>
    <w:rsid w:val="00CE796F"/>
    <w:rsid w:val="00CF0021"/>
    <w:rsid w:val="00CF037A"/>
    <w:rsid w:val="00CF29C8"/>
    <w:rsid w:val="00CF30A1"/>
    <w:rsid w:val="00CF3F74"/>
    <w:rsid w:val="00CF428E"/>
    <w:rsid w:val="00CF43D5"/>
    <w:rsid w:val="00CF61D7"/>
    <w:rsid w:val="00CF623E"/>
    <w:rsid w:val="00CF6E1F"/>
    <w:rsid w:val="00CF7543"/>
    <w:rsid w:val="00CF78D0"/>
    <w:rsid w:val="00D00381"/>
    <w:rsid w:val="00D011AD"/>
    <w:rsid w:val="00D0198D"/>
    <w:rsid w:val="00D061C0"/>
    <w:rsid w:val="00D10FEE"/>
    <w:rsid w:val="00D11A62"/>
    <w:rsid w:val="00D11D55"/>
    <w:rsid w:val="00D1400F"/>
    <w:rsid w:val="00D147EC"/>
    <w:rsid w:val="00D147F6"/>
    <w:rsid w:val="00D1535E"/>
    <w:rsid w:val="00D156B4"/>
    <w:rsid w:val="00D16183"/>
    <w:rsid w:val="00D161DB"/>
    <w:rsid w:val="00D16502"/>
    <w:rsid w:val="00D17451"/>
    <w:rsid w:val="00D20173"/>
    <w:rsid w:val="00D201A0"/>
    <w:rsid w:val="00D20BD0"/>
    <w:rsid w:val="00D2168E"/>
    <w:rsid w:val="00D224CA"/>
    <w:rsid w:val="00D22EB2"/>
    <w:rsid w:val="00D251CA"/>
    <w:rsid w:val="00D25A35"/>
    <w:rsid w:val="00D26C83"/>
    <w:rsid w:val="00D3100B"/>
    <w:rsid w:val="00D31AC8"/>
    <w:rsid w:val="00D325A6"/>
    <w:rsid w:val="00D32AB1"/>
    <w:rsid w:val="00D332E9"/>
    <w:rsid w:val="00D33331"/>
    <w:rsid w:val="00D3335F"/>
    <w:rsid w:val="00D33E2C"/>
    <w:rsid w:val="00D354C5"/>
    <w:rsid w:val="00D35BEC"/>
    <w:rsid w:val="00D3623C"/>
    <w:rsid w:val="00D37843"/>
    <w:rsid w:val="00D400B9"/>
    <w:rsid w:val="00D4060F"/>
    <w:rsid w:val="00D4350D"/>
    <w:rsid w:val="00D437A1"/>
    <w:rsid w:val="00D43B28"/>
    <w:rsid w:val="00D43B6A"/>
    <w:rsid w:val="00D4448B"/>
    <w:rsid w:val="00D44FB9"/>
    <w:rsid w:val="00D4594D"/>
    <w:rsid w:val="00D45B3A"/>
    <w:rsid w:val="00D46457"/>
    <w:rsid w:val="00D47051"/>
    <w:rsid w:val="00D4758D"/>
    <w:rsid w:val="00D50A9C"/>
    <w:rsid w:val="00D5101D"/>
    <w:rsid w:val="00D54AC7"/>
    <w:rsid w:val="00D5598F"/>
    <w:rsid w:val="00D55F5F"/>
    <w:rsid w:val="00D5659B"/>
    <w:rsid w:val="00D568EA"/>
    <w:rsid w:val="00D5755A"/>
    <w:rsid w:val="00D60983"/>
    <w:rsid w:val="00D60E28"/>
    <w:rsid w:val="00D6125F"/>
    <w:rsid w:val="00D61558"/>
    <w:rsid w:val="00D61C4C"/>
    <w:rsid w:val="00D6214B"/>
    <w:rsid w:val="00D63FFA"/>
    <w:rsid w:val="00D642F0"/>
    <w:rsid w:val="00D6449F"/>
    <w:rsid w:val="00D64652"/>
    <w:rsid w:val="00D66142"/>
    <w:rsid w:val="00D705D2"/>
    <w:rsid w:val="00D70652"/>
    <w:rsid w:val="00D709F4"/>
    <w:rsid w:val="00D720BE"/>
    <w:rsid w:val="00D73863"/>
    <w:rsid w:val="00D7474C"/>
    <w:rsid w:val="00D75097"/>
    <w:rsid w:val="00D755CA"/>
    <w:rsid w:val="00D75A76"/>
    <w:rsid w:val="00D75E9B"/>
    <w:rsid w:val="00D75EA8"/>
    <w:rsid w:val="00D76801"/>
    <w:rsid w:val="00D77B8F"/>
    <w:rsid w:val="00D806FA"/>
    <w:rsid w:val="00D814F1"/>
    <w:rsid w:val="00D82A23"/>
    <w:rsid w:val="00D85D80"/>
    <w:rsid w:val="00D860FE"/>
    <w:rsid w:val="00D90A80"/>
    <w:rsid w:val="00D9128B"/>
    <w:rsid w:val="00D917F2"/>
    <w:rsid w:val="00D919A9"/>
    <w:rsid w:val="00D92980"/>
    <w:rsid w:val="00D941BA"/>
    <w:rsid w:val="00D94480"/>
    <w:rsid w:val="00D95139"/>
    <w:rsid w:val="00D958E1"/>
    <w:rsid w:val="00D975A2"/>
    <w:rsid w:val="00D9769A"/>
    <w:rsid w:val="00DA045C"/>
    <w:rsid w:val="00DA2876"/>
    <w:rsid w:val="00DA2943"/>
    <w:rsid w:val="00DA3472"/>
    <w:rsid w:val="00DA4969"/>
    <w:rsid w:val="00DA4BA2"/>
    <w:rsid w:val="00DA505D"/>
    <w:rsid w:val="00DA5C93"/>
    <w:rsid w:val="00DA6E45"/>
    <w:rsid w:val="00DA7681"/>
    <w:rsid w:val="00DB2569"/>
    <w:rsid w:val="00DB265C"/>
    <w:rsid w:val="00DB2AF4"/>
    <w:rsid w:val="00DB5CD8"/>
    <w:rsid w:val="00DB6859"/>
    <w:rsid w:val="00DB7FA1"/>
    <w:rsid w:val="00DC0458"/>
    <w:rsid w:val="00DC05BA"/>
    <w:rsid w:val="00DC1CFF"/>
    <w:rsid w:val="00DC3879"/>
    <w:rsid w:val="00DC5202"/>
    <w:rsid w:val="00DC66A0"/>
    <w:rsid w:val="00DC66F5"/>
    <w:rsid w:val="00DC6DE5"/>
    <w:rsid w:val="00DD06C1"/>
    <w:rsid w:val="00DD0A63"/>
    <w:rsid w:val="00DD0F11"/>
    <w:rsid w:val="00DD1BD4"/>
    <w:rsid w:val="00DD25F3"/>
    <w:rsid w:val="00DD3243"/>
    <w:rsid w:val="00DD4F7C"/>
    <w:rsid w:val="00DD630E"/>
    <w:rsid w:val="00DD667A"/>
    <w:rsid w:val="00DD6D0B"/>
    <w:rsid w:val="00DE0626"/>
    <w:rsid w:val="00DE0F0E"/>
    <w:rsid w:val="00DE3A47"/>
    <w:rsid w:val="00DE68BB"/>
    <w:rsid w:val="00DE7474"/>
    <w:rsid w:val="00DF014C"/>
    <w:rsid w:val="00DF105C"/>
    <w:rsid w:val="00DF1748"/>
    <w:rsid w:val="00DF2578"/>
    <w:rsid w:val="00DF3A87"/>
    <w:rsid w:val="00DF4857"/>
    <w:rsid w:val="00DF48CC"/>
    <w:rsid w:val="00DF5F32"/>
    <w:rsid w:val="00DF6326"/>
    <w:rsid w:val="00DF681F"/>
    <w:rsid w:val="00DF6B40"/>
    <w:rsid w:val="00DF6B75"/>
    <w:rsid w:val="00E00E17"/>
    <w:rsid w:val="00E0134B"/>
    <w:rsid w:val="00E01601"/>
    <w:rsid w:val="00E0228F"/>
    <w:rsid w:val="00E0244C"/>
    <w:rsid w:val="00E045F9"/>
    <w:rsid w:val="00E072D7"/>
    <w:rsid w:val="00E07CDF"/>
    <w:rsid w:val="00E10AE4"/>
    <w:rsid w:val="00E10DC3"/>
    <w:rsid w:val="00E1262B"/>
    <w:rsid w:val="00E12807"/>
    <w:rsid w:val="00E13CBA"/>
    <w:rsid w:val="00E1528F"/>
    <w:rsid w:val="00E15DF2"/>
    <w:rsid w:val="00E17089"/>
    <w:rsid w:val="00E17E65"/>
    <w:rsid w:val="00E20A91"/>
    <w:rsid w:val="00E20EE2"/>
    <w:rsid w:val="00E21143"/>
    <w:rsid w:val="00E21684"/>
    <w:rsid w:val="00E22904"/>
    <w:rsid w:val="00E22BEA"/>
    <w:rsid w:val="00E23803"/>
    <w:rsid w:val="00E24BE8"/>
    <w:rsid w:val="00E251F4"/>
    <w:rsid w:val="00E267AA"/>
    <w:rsid w:val="00E271B9"/>
    <w:rsid w:val="00E30645"/>
    <w:rsid w:val="00E3079E"/>
    <w:rsid w:val="00E30D0E"/>
    <w:rsid w:val="00E30DE8"/>
    <w:rsid w:val="00E32E4B"/>
    <w:rsid w:val="00E344FB"/>
    <w:rsid w:val="00E35F44"/>
    <w:rsid w:val="00E36326"/>
    <w:rsid w:val="00E36AD7"/>
    <w:rsid w:val="00E37217"/>
    <w:rsid w:val="00E3781C"/>
    <w:rsid w:val="00E37DFA"/>
    <w:rsid w:val="00E4016A"/>
    <w:rsid w:val="00E40588"/>
    <w:rsid w:val="00E40D6B"/>
    <w:rsid w:val="00E415E4"/>
    <w:rsid w:val="00E41F8C"/>
    <w:rsid w:val="00E42F84"/>
    <w:rsid w:val="00E4429B"/>
    <w:rsid w:val="00E545B9"/>
    <w:rsid w:val="00E5484F"/>
    <w:rsid w:val="00E54F9F"/>
    <w:rsid w:val="00E55EA4"/>
    <w:rsid w:val="00E561BF"/>
    <w:rsid w:val="00E56769"/>
    <w:rsid w:val="00E60C2A"/>
    <w:rsid w:val="00E61527"/>
    <w:rsid w:val="00E627F2"/>
    <w:rsid w:val="00E62E52"/>
    <w:rsid w:val="00E6374E"/>
    <w:rsid w:val="00E67B20"/>
    <w:rsid w:val="00E67BAA"/>
    <w:rsid w:val="00E70EB4"/>
    <w:rsid w:val="00E72304"/>
    <w:rsid w:val="00E72D1E"/>
    <w:rsid w:val="00E735D0"/>
    <w:rsid w:val="00E739DB"/>
    <w:rsid w:val="00E745D9"/>
    <w:rsid w:val="00E746B4"/>
    <w:rsid w:val="00E755D6"/>
    <w:rsid w:val="00E76FBB"/>
    <w:rsid w:val="00E774CA"/>
    <w:rsid w:val="00E80881"/>
    <w:rsid w:val="00E81FDC"/>
    <w:rsid w:val="00E83601"/>
    <w:rsid w:val="00E83C95"/>
    <w:rsid w:val="00E83D59"/>
    <w:rsid w:val="00E8456B"/>
    <w:rsid w:val="00E84F39"/>
    <w:rsid w:val="00E85141"/>
    <w:rsid w:val="00E904CA"/>
    <w:rsid w:val="00E90945"/>
    <w:rsid w:val="00E91D87"/>
    <w:rsid w:val="00E92A77"/>
    <w:rsid w:val="00E933E9"/>
    <w:rsid w:val="00E94E36"/>
    <w:rsid w:val="00E9618C"/>
    <w:rsid w:val="00E96776"/>
    <w:rsid w:val="00E96870"/>
    <w:rsid w:val="00EA0EAB"/>
    <w:rsid w:val="00EA1641"/>
    <w:rsid w:val="00EA188F"/>
    <w:rsid w:val="00EA23E4"/>
    <w:rsid w:val="00EA24C3"/>
    <w:rsid w:val="00EA29BB"/>
    <w:rsid w:val="00EA54CA"/>
    <w:rsid w:val="00EA6C06"/>
    <w:rsid w:val="00EB1591"/>
    <w:rsid w:val="00EB1A8C"/>
    <w:rsid w:val="00EB1EC1"/>
    <w:rsid w:val="00EB2FF1"/>
    <w:rsid w:val="00EB3789"/>
    <w:rsid w:val="00EB4F5F"/>
    <w:rsid w:val="00EB5442"/>
    <w:rsid w:val="00EB7356"/>
    <w:rsid w:val="00EB738B"/>
    <w:rsid w:val="00EC0BE6"/>
    <w:rsid w:val="00EC0F97"/>
    <w:rsid w:val="00EC1278"/>
    <w:rsid w:val="00EC18D6"/>
    <w:rsid w:val="00EC22E8"/>
    <w:rsid w:val="00EC2D4B"/>
    <w:rsid w:val="00EC4203"/>
    <w:rsid w:val="00EC4319"/>
    <w:rsid w:val="00EC5315"/>
    <w:rsid w:val="00EC5C26"/>
    <w:rsid w:val="00EC5F38"/>
    <w:rsid w:val="00EC65D4"/>
    <w:rsid w:val="00EC6703"/>
    <w:rsid w:val="00EC6ED7"/>
    <w:rsid w:val="00EC7EF9"/>
    <w:rsid w:val="00EC7F78"/>
    <w:rsid w:val="00ED0DC8"/>
    <w:rsid w:val="00ED152F"/>
    <w:rsid w:val="00ED1F3A"/>
    <w:rsid w:val="00ED276D"/>
    <w:rsid w:val="00ED3404"/>
    <w:rsid w:val="00ED3B5A"/>
    <w:rsid w:val="00ED4F63"/>
    <w:rsid w:val="00ED514A"/>
    <w:rsid w:val="00ED54C1"/>
    <w:rsid w:val="00ED695C"/>
    <w:rsid w:val="00ED6AA2"/>
    <w:rsid w:val="00ED6ABC"/>
    <w:rsid w:val="00ED737C"/>
    <w:rsid w:val="00ED7871"/>
    <w:rsid w:val="00EE1DBC"/>
    <w:rsid w:val="00EE27D6"/>
    <w:rsid w:val="00EE28AF"/>
    <w:rsid w:val="00EE2C69"/>
    <w:rsid w:val="00EE43ED"/>
    <w:rsid w:val="00EE4FFA"/>
    <w:rsid w:val="00EE5500"/>
    <w:rsid w:val="00EE57DD"/>
    <w:rsid w:val="00EE6EED"/>
    <w:rsid w:val="00EE6F1B"/>
    <w:rsid w:val="00EF0102"/>
    <w:rsid w:val="00EF1D0A"/>
    <w:rsid w:val="00EF2210"/>
    <w:rsid w:val="00EF3900"/>
    <w:rsid w:val="00EF4E83"/>
    <w:rsid w:val="00EF56DF"/>
    <w:rsid w:val="00EF5A17"/>
    <w:rsid w:val="00EF661F"/>
    <w:rsid w:val="00EF6922"/>
    <w:rsid w:val="00EF71C9"/>
    <w:rsid w:val="00EF73C3"/>
    <w:rsid w:val="00F01699"/>
    <w:rsid w:val="00F02C64"/>
    <w:rsid w:val="00F04039"/>
    <w:rsid w:val="00F04D59"/>
    <w:rsid w:val="00F05E87"/>
    <w:rsid w:val="00F05F53"/>
    <w:rsid w:val="00F074A3"/>
    <w:rsid w:val="00F07BAF"/>
    <w:rsid w:val="00F07CC2"/>
    <w:rsid w:val="00F07D91"/>
    <w:rsid w:val="00F1053C"/>
    <w:rsid w:val="00F10CEE"/>
    <w:rsid w:val="00F10FE8"/>
    <w:rsid w:val="00F113B4"/>
    <w:rsid w:val="00F11A66"/>
    <w:rsid w:val="00F11B2A"/>
    <w:rsid w:val="00F1220C"/>
    <w:rsid w:val="00F12BF6"/>
    <w:rsid w:val="00F133A3"/>
    <w:rsid w:val="00F13A30"/>
    <w:rsid w:val="00F15062"/>
    <w:rsid w:val="00F1520D"/>
    <w:rsid w:val="00F15A40"/>
    <w:rsid w:val="00F1697A"/>
    <w:rsid w:val="00F208D7"/>
    <w:rsid w:val="00F217E0"/>
    <w:rsid w:val="00F218F4"/>
    <w:rsid w:val="00F225B5"/>
    <w:rsid w:val="00F24C48"/>
    <w:rsid w:val="00F26270"/>
    <w:rsid w:val="00F2689D"/>
    <w:rsid w:val="00F33D46"/>
    <w:rsid w:val="00F33FB5"/>
    <w:rsid w:val="00F34582"/>
    <w:rsid w:val="00F357C1"/>
    <w:rsid w:val="00F413EE"/>
    <w:rsid w:val="00F4382E"/>
    <w:rsid w:val="00F43D64"/>
    <w:rsid w:val="00F44DA9"/>
    <w:rsid w:val="00F46752"/>
    <w:rsid w:val="00F46B29"/>
    <w:rsid w:val="00F46C39"/>
    <w:rsid w:val="00F512B0"/>
    <w:rsid w:val="00F519DD"/>
    <w:rsid w:val="00F520CC"/>
    <w:rsid w:val="00F53241"/>
    <w:rsid w:val="00F53ADF"/>
    <w:rsid w:val="00F53EDA"/>
    <w:rsid w:val="00F54443"/>
    <w:rsid w:val="00F5460B"/>
    <w:rsid w:val="00F55689"/>
    <w:rsid w:val="00F55A79"/>
    <w:rsid w:val="00F55F74"/>
    <w:rsid w:val="00F564F2"/>
    <w:rsid w:val="00F56CA5"/>
    <w:rsid w:val="00F57499"/>
    <w:rsid w:val="00F606D0"/>
    <w:rsid w:val="00F60BF5"/>
    <w:rsid w:val="00F60F38"/>
    <w:rsid w:val="00F6308A"/>
    <w:rsid w:val="00F6378C"/>
    <w:rsid w:val="00F6379D"/>
    <w:rsid w:val="00F640C9"/>
    <w:rsid w:val="00F64A05"/>
    <w:rsid w:val="00F64D35"/>
    <w:rsid w:val="00F656EB"/>
    <w:rsid w:val="00F668F5"/>
    <w:rsid w:val="00F66F63"/>
    <w:rsid w:val="00F67E7D"/>
    <w:rsid w:val="00F71719"/>
    <w:rsid w:val="00F7354B"/>
    <w:rsid w:val="00F73A54"/>
    <w:rsid w:val="00F73B1E"/>
    <w:rsid w:val="00F73C43"/>
    <w:rsid w:val="00F746B2"/>
    <w:rsid w:val="00F74A80"/>
    <w:rsid w:val="00F76868"/>
    <w:rsid w:val="00F7690B"/>
    <w:rsid w:val="00F774CD"/>
    <w:rsid w:val="00F80417"/>
    <w:rsid w:val="00F80CC2"/>
    <w:rsid w:val="00F8270C"/>
    <w:rsid w:val="00F82CC6"/>
    <w:rsid w:val="00F82DBC"/>
    <w:rsid w:val="00F84F47"/>
    <w:rsid w:val="00F8574F"/>
    <w:rsid w:val="00F87979"/>
    <w:rsid w:val="00F90CFF"/>
    <w:rsid w:val="00F913CF"/>
    <w:rsid w:val="00F91F44"/>
    <w:rsid w:val="00F93705"/>
    <w:rsid w:val="00F95441"/>
    <w:rsid w:val="00F958E5"/>
    <w:rsid w:val="00F9677B"/>
    <w:rsid w:val="00F97738"/>
    <w:rsid w:val="00FA23BE"/>
    <w:rsid w:val="00FA56B7"/>
    <w:rsid w:val="00FA587A"/>
    <w:rsid w:val="00FB02A9"/>
    <w:rsid w:val="00FB092F"/>
    <w:rsid w:val="00FB0E79"/>
    <w:rsid w:val="00FB2574"/>
    <w:rsid w:val="00FB36C5"/>
    <w:rsid w:val="00FB43E8"/>
    <w:rsid w:val="00FB7AD4"/>
    <w:rsid w:val="00FC03CD"/>
    <w:rsid w:val="00FC3A1F"/>
    <w:rsid w:val="00FC4A6D"/>
    <w:rsid w:val="00FC4B4D"/>
    <w:rsid w:val="00FC4BD3"/>
    <w:rsid w:val="00FC4D57"/>
    <w:rsid w:val="00FC4D66"/>
    <w:rsid w:val="00FC7DD5"/>
    <w:rsid w:val="00FD05F2"/>
    <w:rsid w:val="00FD0CD7"/>
    <w:rsid w:val="00FD0E42"/>
    <w:rsid w:val="00FD10BE"/>
    <w:rsid w:val="00FD23B6"/>
    <w:rsid w:val="00FD4C00"/>
    <w:rsid w:val="00FD524F"/>
    <w:rsid w:val="00FD682E"/>
    <w:rsid w:val="00FD69F1"/>
    <w:rsid w:val="00FD6B42"/>
    <w:rsid w:val="00FD6C4E"/>
    <w:rsid w:val="00FD7DF2"/>
    <w:rsid w:val="00FE00EE"/>
    <w:rsid w:val="00FE058C"/>
    <w:rsid w:val="00FE0D3F"/>
    <w:rsid w:val="00FE0E20"/>
    <w:rsid w:val="00FE1EE4"/>
    <w:rsid w:val="00FE232E"/>
    <w:rsid w:val="00FE3506"/>
    <w:rsid w:val="00FE56E7"/>
    <w:rsid w:val="00FE5CE4"/>
    <w:rsid w:val="00FE7393"/>
    <w:rsid w:val="00FE7C5D"/>
    <w:rsid w:val="00FF0053"/>
    <w:rsid w:val="00FF09F8"/>
    <w:rsid w:val="00FF2542"/>
    <w:rsid w:val="00FF2DAD"/>
    <w:rsid w:val="00FF3555"/>
    <w:rsid w:val="00FF3EF2"/>
    <w:rsid w:val="00FF4A18"/>
    <w:rsid w:val="00FF5639"/>
    <w:rsid w:val="00FF5D45"/>
    <w:rsid w:val="00FF60DA"/>
    <w:rsid w:val="00FF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13C1ED"/>
  <w15:docId w15:val="{F1A453EF-FAB5-4A47-AB00-E766A4BF4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415"/>
    <w:pPr>
      <w:widowControl w:val="0"/>
      <w:jc w:val="both"/>
    </w:pPr>
    <w:rPr>
      <w:rFonts w:ascii="Arial" w:eastAsia="宋体" w:hAnsi="Arial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5D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B5D68"/>
    <w:rPr>
      <w:rFonts w:ascii="Arial" w:eastAsia="宋体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B5D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B5D68"/>
    <w:rPr>
      <w:rFonts w:ascii="Arial" w:eastAsia="宋体" w:hAnsi="Arial" w:cs="Arial"/>
      <w:sz w:val="18"/>
      <w:szCs w:val="18"/>
    </w:rPr>
  </w:style>
  <w:style w:type="table" w:styleId="TableGrid">
    <w:name w:val="Table Grid"/>
    <w:basedOn w:val="TableNormal"/>
    <w:uiPriority w:val="39"/>
    <w:rsid w:val="007A7E54"/>
    <w:rPr>
      <w:rFonts w:ascii="Calibri" w:hAnsi="Calibri" w:cs="Calibri"/>
      <w:kern w:val="0"/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Zida</cp:lastModifiedBy>
  <cp:revision>6</cp:revision>
  <dcterms:created xsi:type="dcterms:W3CDTF">2021-11-18T06:10:00Z</dcterms:created>
  <dcterms:modified xsi:type="dcterms:W3CDTF">2021-11-18T07:18:00Z</dcterms:modified>
</cp:coreProperties>
</file>